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A826A" w14:textId="3726D036" w:rsidR="005F5B2F" w:rsidRDefault="005F5B2F" w:rsidP="005F5B2F">
      <w:pPr>
        <w:pStyle w:val="Title"/>
      </w:pPr>
      <w:r>
        <w:t>Exploring t</w:t>
      </w:r>
      <w:r w:rsidR="000648E4">
        <w:t>he mechanism of active noice can</w:t>
      </w:r>
      <w:r>
        <w:t>celation</w:t>
      </w:r>
    </w:p>
    <w:p w14:paraId="5B64EB1C" w14:textId="7C49D974" w:rsidR="005F5B2F" w:rsidRDefault="005F5B2F" w:rsidP="000648E4">
      <w:pPr>
        <w:pStyle w:val="Subtitle"/>
      </w:pPr>
      <w:r>
        <w:rPr>
          <w:rFonts w:hint="eastAsia"/>
        </w:rPr>
        <w:t>M</w:t>
      </w:r>
      <w:r>
        <w:t>athematical Exploration</w:t>
      </w:r>
    </w:p>
    <w:p w14:paraId="149097EC" w14:textId="0A21022B" w:rsidR="005F5B2F" w:rsidRDefault="005F5B2F" w:rsidP="005F5B2F">
      <w:pPr>
        <w:jc w:val="center"/>
      </w:pPr>
    </w:p>
    <w:p w14:paraId="2F5CDF66" w14:textId="18F3133D" w:rsidR="005F5B2F" w:rsidRDefault="005F5B2F" w:rsidP="005F5B2F">
      <w:pPr>
        <w:jc w:val="center"/>
      </w:pPr>
    </w:p>
    <w:p w14:paraId="4035D411" w14:textId="77777777" w:rsidR="005F5B2F" w:rsidRDefault="005F5B2F" w:rsidP="005F5B2F">
      <w:pPr>
        <w:jc w:val="center"/>
      </w:pPr>
    </w:p>
    <w:p w14:paraId="5189B879" w14:textId="6C155FE6" w:rsidR="005F5B2F" w:rsidRDefault="005F5B2F" w:rsidP="005F5B2F">
      <w:pPr>
        <w:jc w:val="center"/>
      </w:pPr>
    </w:p>
    <w:p w14:paraId="0B0CDE96" w14:textId="3B385402" w:rsidR="005F5B2F" w:rsidRDefault="005F5B2F" w:rsidP="005F5B2F">
      <w:pPr>
        <w:jc w:val="center"/>
      </w:pPr>
    </w:p>
    <w:p w14:paraId="7AFB9429" w14:textId="206FD505" w:rsidR="000648E4" w:rsidRDefault="000648E4" w:rsidP="005F5B2F">
      <w:pPr>
        <w:jc w:val="center"/>
      </w:pPr>
    </w:p>
    <w:p w14:paraId="7D4BD87C" w14:textId="61BD0BAD" w:rsidR="000648E4" w:rsidRDefault="000648E4" w:rsidP="005F5B2F">
      <w:pPr>
        <w:jc w:val="center"/>
      </w:pPr>
    </w:p>
    <w:p w14:paraId="2C75C4CA" w14:textId="77777777" w:rsidR="000648E4" w:rsidRDefault="000648E4" w:rsidP="005F5B2F">
      <w:pPr>
        <w:jc w:val="center"/>
      </w:pPr>
    </w:p>
    <w:p w14:paraId="017C022E" w14:textId="6C568DED" w:rsidR="005F5B2F" w:rsidRDefault="005F5B2F" w:rsidP="000648E4">
      <w:pPr>
        <w:jc w:val="center"/>
        <w:rPr>
          <w:rStyle w:val="SubtleEmphasis"/>
        </w:rPr>
      </w:pPr>
      <w:r>
        <w:rPr>
          <w:rStyle w:val="SubtleEmphasis"/>
          <w:rFonts w:hint="eastAsia"/>
        </w:rPr>
        <w:t>L</w:t>
      </w:r>
      <w:r>
        <w:rPr>
          <w:rStyle w:val="SubtleEmphasis"/>
        </w:rPr>
        <w:t>eo Chai</w:t>
      </w:r>
    </w:p>
    <w:p w14:paraId="32C1BB83" w14:textId="22425D1E" w:rsidR="003A754F" w:rsidRDefault="005F5B2F" w:rsidP="000648E4">
      <w:pPr>
        <w:jc w:val="center"/>
        <w:rPr>
          <w:rStyle w:val="SubtleEmphasis"/>
        </w:rPr>
      </w:pPr>
      <w:r>
        <w:rPr>
          <w:rStyle w:val="SubtleEmphasis"/>
          <w:rFonts w:hint="eastAsia"/>
        </w:rPr>
        <w:t>W</w:t>
      </w:r>
      <w:r>
        <w:rPr>
          <w:rStyle w:val="SubtleEmphasis"/>
        </w:rPr>
        <w:t>hite Oaks Secondary School</w:t>
      </w:r>
    </w:p>
    <w:p w14:paraId="66FB167F" w14:textId="77777777" w:rsidR="003A754F" w:rsidRDefault="003A754F">
      <w:pPr>
        <w:spacing w:line="300" w:lineRule="auto"/>
        <w:rPr>
          <w:rStyle w:val="SubtleEmphasis"/>
        </w:rPr>
      </w:pPr>
      <w:r>
        <w:rPr>
          <w:rStyle w:val="SubtleEmphasis"/>
        </w:rPr>
        <w:br w:type="page"/>
      </w:r>
    </w:p>
    <w:p w14:paraId="359904AA" w14:textId="0E1C3026" w:rsidR="005F5B2F" w:rsidRDefault="005F5B2F" w:rsidP="005F5B2F">
      <w:pPr>
        <w:pStyle w:val="Heading1"/>
      </w:pPr>
      <w:r>
        <w:rPr>
          <w:rFonts w:hint="eastAsia"/>
        </w:rPr>
        <w:lastRenderedPageBreak/>
        <w:t>I</w:t>
      </w:r>
      <w:r>
        <w:t>ntroduction</w:t>
      </w:r>
    </w:p>
    <w:p w14:paraId="6D346539" w14:textId="6D839853" w:rsidR="005F5B2F" w:rsidRPr="000648E4" w:rsidRDefault="005F5B2F" w:rsidP="00831DCA">
      <w:r w:rsidRPr="000648E4">
        <w:tab/>
        <w:t>I have always found music inspiring, and I</w:t>
      </w:r>
      <w:r w:rsidR="00D8026C">
        <w:t xml:space="preserve"> always carried</w:t>
      </w:r>
      <w:r w:rsidRPr="000648E4">
        <w:t xml:space="preserve"> around a Walkman with me where ever I go</w:t>
      </w:r>
      <w:r w:rsidR="00D8026C">
        <w:t xml:space="preserve"> when I was young</w:t>
      </w:r>
      <w:r w:rsidRPr="000648E4">
        <w:t xml:space="preserve">. </w:t>
      </w:r>
      <w:r w:rsidR="00DB2418" w:rsidRPr="000648E4">
        <w:t>I grew up in a crowded city, and loud noises in public, such as the subway station and the sidewalk, have always bothered me when I listen to music. This is why when my parents bought me my first active noise canceling</w:t>
      </w:r>
      <w:r w:rsidR="00D521D5" w:rsidRPr="000648E4">
        <w:t xml:space="preserve"> (ANC)</w:t>
      </w:r>
      <w:r w:rsidR="00DB2418" w:rsidRPr="000648E4">
        <w:t xml:space="preserve"> headphone</w:t>
      </w:r>
      <w:r w:rsidR="000648E4" w:rsidRPr="000648E4">
        <w:t>s</w:t>
      </w:r>
      <w:r w:rsidR="00DB2418" w:rsidRPr="000648E4">
        <w:t xml:space="preserve"> when I was in middle school, I was convinced </w:t>
      </w:r>
      <w:r w:rsidR="00DB2418" w:rsidRPr="00831DCA">
        <w:t>that</w:t>
      </w:r>
      <w:r w:rsidR="00DB2418" w:rsidRPr="000648E4">
        <w:t xml:space="preserve"> it functioned on magic. </w:t>
      </w:r>
    </w:p>
    <w:p w14:paraId="75545B5E" w14:textId="0838BEA1" w:rsidR="000648E4" w:rsidRDefault="000648E4" w:rsidP="000648E4">
      <w:pPr>
        <w:keepNext/>
        <w:spacing w:after="0"/>
      </w:pPr>
      <w:r>
        <w:rPr>
          <w:noProof/>
          <w:lang w:val="en-CA"/>
        </w:rPr>
        <mc:AlternateContent>
          <mc:Choice Requires="wps">
            <w:drawing>
              <wp:anchor distT="0" distB="0" distL="114300" distR="114300" simplePos="0" relativeHeight="251659264" behindDoc="1" locked="0" layoutInCell="1" allowOverlap="1" wp14:anchorId="3BE17D9B" wp14:editId="76B12AD7">
                <wp:simplePos x="0" y="0"/>
                <wp:positionH relativeFrom="margin">
                  <wp:align>right</wp:align>
                </wp:positionH>
                <wp:positionV relativeFrom="paragraph">
                  <wp:posOffset>1577975</wp:posOffset>
                </wp:positionV>
                <wp:extent cx="2811145" cy="1025525"/>
                <wp:effectExtent l="0" t="0" r="8255" b="3175"/>
                <wp:wrapTight wrapText="bothSides">
                  <wp:wrapPolygon edited="0">
                    <wp:start x="0" y="0"/>
                    <wp:lineTo x="0" y="21266"/>
                    <wp:lineTo x="21517" y="21266"/>
                    <wp:lineTo x="2151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811145" cy="1025525"/>
                        </a:xfrm>
                        <a:prstGeom prst="rect">
                          <a:avLst/>
                        </a:prstGeom>
                        <a:solidFill>
                          <a:prstClr val="white"/>
                        </a:solidFill>
                        <a:ln>
                          <a:noFill/>
                        </a:ln>
                      </wps:spPr>
                      <wps:txbx>
                        <w:txbxContent>
                          <w:p w14:paraId="2FDE8CDC" w14:textId="779D9705" w:rsidR="000648E4" w:rsidRPr="00831DCA" w:rsidRDefault="000648E4"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sidRPr="00831DCA">
                              <w:rPr>
                                <w:b w:val="0"/>
                                <w:noProof/>
                                <w:sz w:val="22"/>
                                <w:szCs w:val="22"/>
                              </w:rPr>
                              <w:t>1</w:t>
                            </w:r>
                            <w:r w:rsidRPr="00831DCA">
                              <w:rPr>
                                <w:b w:val="0"/>
                                <w:sz w:val="22"/>
                                <w:szCs w:val="22"/>
                              </w:rPr>
                              <w:fldChar w:fldCharType="end"/>
                            </w:r>
                            <w:r w:rsidRPr="00831DCA">
                              <w:rPr>
                                <w:b w:val="0"/>
                                <w:sz w:val="22"/>
                                <w:szCs w:val="22"/>
                              </w:rPr>
                              <w:t xml:space="preserve">. Each dot on the top represent </w:t>
                            </w:r>
                            <w:proofErr w:type="spellStart"/>
                            <w:proofErr w:type="gramStart"/>
                            <w:r w:rsidRPr="00831DCA">
                              <w:rPr>
                                <w:b w:val="0"/>
                                <w:sz w:val="22"/>
                                <w:szCs w:val="22"/>
                              </w:rPr>
                              <w:t>a</w:t>
                            </w:r>
                            <w:proofErr w:type="spellEnd"/>
                            <w:proofErr w:type="gramEnd"/>
                            <w:r w:rsidRPr="00831DCA">
                              <w:rPr>
                                <w:b w:val="0"/>
                                <w:sz w:val="22"/>
                                <w:szCs w:val="22"/>
                              </w:rPr>
                              <w:t xml:space="preserve"> air molecule, allowing the first graph to represent what a soundwave look like in real life. The second graph shows the air pressure at different points in the sou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E17D9B" id="_x0000_t202" coordsize="21600,21600" o:spt="202" path="m,l,21600r21600,l21600,xe">
                <v:stroke joinstyle="miter"/>
                <v:path gradientshapeok="t" o:connecttype="rect"/>
              </v:shapetype>
              <v:shape id="Text Box 2" o:spid="_x0000_s1026" type="#_x0000_t202" style="position:absolute;margin-left:170.15pt;margin-top:124.25pt;width:221.35pt;height:80.7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" stroked="f">
                <v:textbox inset="0,0,0,0">
                  <w:txbxContent>
                    <w:p w14:paraId="2FDE8CDC" w14:textId="779D9705" w:rsidR="000648E4" w:rsidRPr="00831DCA" w:rsidRDefault="000648E4"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sidRPr="00831DCA">
                        <w:rPr>
                          <w:b w:val="0"/>
                          <w:noProof/>
                          <w:sz w:val="22"/>
                          <w:szCs w:val="22"/>
                        </w:rPr>
                        <w:t>1</w:t>
                      </w:r>
                      <w:r w:rsidRPr="00831DCA">
                        <w:rPr>
                          <w:b w:val="0"/>
                          <w:sz w:val="22"/>
                          <w:szCs w:val="22"/>
                        </w:rPr>
                        <w:fldChar w:fldCharType="end"/>
                      </w:r>
                      <w:r w:rsidRPr="00831DCA">
                        <w:rPr>
                          <w:b w:val="0"/>
                          <w:sz w:val="22"/>
                          <w:szCs w:val="22"/>
                        </w:rPr>
                        <w:t xml:space="preserve">. Each dot on the top represent </w:t>
                      </w:r>
                      <w:proofErr w:type="spellStart"/>
                      <w:proofErr w:type="gramStart"/>
                      <w:r w:rsidRPr="00831DCA">
                        <w:rPr>
                          <w:b w:val="0"/>
                          <w:sz w:val="22"/>
                          <w:szCs w:val="22"/>
                        </w:rPr>
                        <w:t>a</w:t>
                      </w:r>
                      <w:proofErr w:type="spellEnd"/>
                      <w:proofErr w:type="gramEnd"/>
                      <w:r w:rsidRPr="00831DCA">
                        <w:rPr>
                          <w:b w:val="0"/>
                          <w:sz w:val="22"/>
                          <w:szCs w:val="22"/>
                        </w:rPr>
                        <w:t xml:space="preserve"> air molecule, allowing the first graph to represent what a soundwave look like in real life. The second graph shows the air pressure at different points in the sound wave.</w:t>
                      </w:r>
                    </w:p>
                  </w:txbxContent>
                </v:textbox>
                <w10:wrap type="tight" anchorx="margin"/>
              </v:shape>
            </w:pict>
          </mc:Fallback>
        </mc:AlternateContent>
      </w:r>
      <w:r>
        <w:rPr>
          <w:noProof/>
          <w:lang w:val="en-CA"/>
        </w:rPr>
        <w:drawing>
          <wp:anchor distT="0" distB="0" distL="114300" distR="114300" simplePos="0" relativeHeight="251657216" behindDoc="1" locked="0" layoutInCell="1" allowOverlap="1" wp14:anchorId="1D6F9A91" wp14:editId="05C56602">
            <wp:simplePos x="0" y="0"/>
            <wp:positionH relativeFrom="margin">
              <wp:align>right</wp:align>
            </wp:positionH>
            <wp:positionV relativeFrom="paragraph">
              <wp:posOffset>5080</wp:posOffset>
            </wp:positionV>
            <wp:extent cx="2771775" cy="1630045"/>
            <wp:effectExtent l="0" t="0" r="9525" b="8255"/>
            <wp:wrapTight wrapText="bothSides">
              <wp:wrapPolygon edited="0">
                <wp:start x="0" y="0"/>
                <wp:lineTo x="0" y="21457"/>
                <wp:lineTo x="21526" y="2145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loudspeaker-waveform.pn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277177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418">
        <w:tab/>
        <w:t>I learn</w:t>
      </w:r>
      <w:r>
        <w:t>ed</w:t>
      </w:r>
      <w:r w:rsidR="00DB2418">
        <w:t xml:space="preserve"> the principals which </w:t>
      </w:r>
      <w:r w:rsidR="00D521D5">
        <w:t>ANC</w:t>
      </w:r>
      <w:r w:rsidR="00DB2418">
        <w:t xml:space="preserve"> function on last year</w:t>
      </w:r>
      <w:r w:rsidR="00D521D5">
        <w:t xml:space="preserve"> in my SL physics course. </w:t>
      </w:r>
      <w:r>
        <w:t>Sound is</w:t>
      </w:r>
      <w:r w:rsidR="00D521D5">
        <w:t xml:space="preserve"> a pressure </w:t>
      </w:r>
      <w:r>
        <w:t>wave of air</w:t>
      </w:r>
      <w:r w:rsidR="00D521D5">
        <w:t xml:space="preserve"> with propagating </w:t>
      </w:r>
      <w:r>
        <w:t>numbers</w:t>
      </w:r>
      <w:r w:rsidR="00D521D5">
        <w:t xml:space="preserve"> of air molecules </w:t>
      </w:r>
      <w:r>
        <w:t>as moving across the sound wave. There are points of compression created where there are more air molecules present with higher pressure, and points of rarefaction where there are fewer air molecules present with lower pressure.</w:t>
      </w:r>
    </w:p>
    <w:p w14:paraId="758E0C44" w14:textId="2AAAFD7B" w:rsidR="000648E4" w:rsidRDefault="000648E4" w:rsidP="000648E4">
      <w:pPr>
        <w:keepNext/>
        <w:spacing w:after="0"/>
      </w:pPr>
      <w:r>
        <w:tab/>
      </w:r>
      <w:r w:rsidR="00831DCA">
        <w:t xml:space="preserve">Figure one includes a graph that represents the shown sound wave in the form of a sine function. While most sound waves cannot be represented by a single sine function, this shows soundwave’s function like characteristic as each point in space only have one air pressure. </w:t>
      </w:r>
    </w:p>
    <w:p w14:paraId="25AEAE0D" w14:textId="0C30712D" w:rsidR="00831DCA" w:rsidRDefault="00831DCA" w:rsidP="00831DCA">
      <w:pPr>
        <w:keepNext/>
        <w:spacing w:after="0"/>
      </w:pPr>
      <w:r>
        <w:tab/>
      </w:r>
      <w:commentRangeStart w:id="0"/>
      <w:r>
        <w:t xml:space="preserve">The graph in figure one denoted soundwaves by graphing distance against air pressure to better math with the visual representation of soundwave above, but this is not how soundwaves are usually recorded. Microphone record sound through the use of a diaphragm, which vibrates along the air molecule in the air as sound pass by. The microphone records the change in the physical location of the diaphragm, which is caused by the different air pressure on the soundwave passing by, allowing the computer to note down the change in air pressure over the change in time. </w:t>
      </w:r>
      <w:commentRangeEnd w:id="0"/>
      <w:r>
        <w:rPr>
          <w:rStyle w:val="CommentReference"/>
        </w:rPr>
        <w:commentReference w:id="0"/>
      </w:r>
    </w:p>
    <w:p w14:paraId="26A822C4" w14:textId="1E353778" w:rsidR="00D4379D" w:rsidRDefault="00831DCA" w:rsidP="00D4379D">
      <w:pPr>
        <w:keepNext/>
        <w:spacing w:after="0"/>
      </w:pPr>
      <w:r>
        <w:tab/>
        <w:t>When two different soundwaves overlap, they interfere with each other. By viewing soundwave as a function of the change of air pressure over the change in time, it is intuitive that the result of two functions overlapping can be found by adding the two functions together. The graph shows the result of the interference, h(x), of the two functions f(x) and g(x).</w:t>
      </w:r>
      <w:r w:rsidR="00D4379D">
        <w:t xml:space="preserve"> In the green boxes, because of that both soundwaves have the same sign, they interfere constructively, causing the amplitude of the resulting wave h(x) to be greater than either f(x) or g(x) in those regions. In boxes highlighted by red, the soundwaves interfere destructively, as their difference signs causes the two sound waves to cancel each other out. Consequentially, the resulting wave h(x) has a smaller amplitude than either f(x) or g(x) in these regions. </w:t>
      </w:r>
      <w:r w:rsidR="00D4379D">
        <w:br w:type="page"/>
      </w:r>
    </w:p>
    <w:p w14:paraId="72B4EC30" w14:textId="42E76C46" w:rsidR="00831DCA" w:rsidRDefault="00D4379D" w:rsidP="000C03E8">
      <w:pPr>
        <w:keepNext/>
        <w:spacing w:after="0"/>
      </w:pPr>
      <w:r>
        <w:rPr>
          <w:noProof/>
          <w:lang w:val="en-CA"/>
        </w:rPr>
        <w:lastRenderedPageBreak/>
        <mc:AlternateContent>
          <mc:Choice Requires="wpg">
            <w:drawing>
              <wp:anchor distT="0" distB="0" distL="114300" distR="114300" simplePos="0" relativeHeight="251668480" behindDoc="0" locked="0" layoutInCell="1" allowOverlap="1" wp14:anchorId="589D902F" wp14:editId="156577C0">
                <wp:simplePos x="0" y="0"/>
                <wp:positionH relativeFrom="column">
                  <wp:posOffset>146050</wp:posOffset>
                </wp:positionH>
                <wp:positionV relativeFrom="paragraph">
                  <wp:posOffset>565150</wp:posOffset>
                </wp:positionV>
                <wp:extent cx="5207635" cy="1136650"/>
                <wp:effectExtent l="0" t="0" r="12065" b="25400"/>
                <wp:wrapNone/>
                <wp:docPr id="10" name="Group 10"/>
                <wp:cNvGraphicFramePr/>
                <a:graphic xmlns:a="http://schemas.openxmlformats.org/drawingml/2006/main">
                  <a:graphicData uri="http://schemas.microsoft.com/office/word/2010/wordprocessingGroup">
                    <wpg:wgp>
                      <wpg:cNvGrpSpPr/>
                      <wpg:grpSpPr>
                        <a:xfrm>
                          <a:off x="0" y="0"/>
                          <a:ext cx="5207635" cy="1136650"/>
                          <a:chOff x="0" y="0"/>
                          <a:chExt cx="5207635" cy="1136650"/>
                        </a:xfrm>
                      </wpg:grpSpPr>
                      <wps:wsp>
                        <wps:cNvPr id="6" name="Rectangle 6"/>
                        <wps:cNvSpPr/>
                        <wps:spPr>
                          <a:xfrm>
                            <a:off x="0" y="0"/>
                            <a:ext cx="876300"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58950" y="0"/>
                            <a:ext cx="1715135"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889000" y="0"/>
                            <a:ext cx="85534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86150" y="0"/>
                            <a:ext cx="88455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75150" y="0"/>
                            <a:ext cx="832485" cy="1134555"/>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B0C3D4B" id="Group 10" o:spid="_x0000_s1026" style="position:absolute;margin-left:11.5pt;margin-top:44.5pt;width:410.05pt;height:89.5pt;z-index:251668480" coordsize="5207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">
                <v:rect id="Rectangle 6" o:spid="_x0000_s1027" style="position:absolute;width:8763;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" fillcolor="#00b050" strokecolor="#00b050" strokeweight="1pt">
                  <v:fill opacity="13107f"/>
                </v:rect>
                <v:rect id="Rectangle 3" o:spid="_x0000_s1028" style="position:absolute;left:17589;width:17151;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" fillcolor="#00b050" strokecolor="#00b050" strokeweight="1pt">
                  <v:fill opacity="13107f"/>
                </v:rect>
                <v:rect id="Rectangle 7" o:spid="_x0000_s1029" style="position:absolute;left:8890;width:8553;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" fillcolor="red" strokecolor="red" strokeweight="1pt">
                  <v:fill opacity="13107f"/>
                </v:rect>
                <v:rect id="Rectangle 8" o:spid="_x0000_s1030" style="position:absolute;left:34861;width:8846;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" fillcolor="red" strokecolor="red" strokeweight="1pt">
                  <v:fill opacity="13107f"/>
                </v:rect>
                <v:rect id="Rectangle 9" o:spid="_x0000_s1031" style="position:absolute;left:43751;width:8325;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" fillcolor="#00b050" strokecolor="#00b050" strokeweight="1pt">
                  <v:fill opacity="13107f"/>
                </v:rect>
              </v:group>
            </w:pict>
          </mc:Fallback>
        </mc:AlternateContent>
      </w:r>
      <w:r w:rsidR="00831DCA">
        <w:rPr>
          <w:noProof/>
          <w:lang w:val="en-CA"/>
        </w:rPr>
        <w:drawing>
          <wp:inline distT="0" distB="0" distL="0" distR="0" wp14:anchorId="4A658AF2" wp14:editId="1FDF00AA">
            <wp:extent cx="5486400" cy="20510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89EBC75" w14:textId="096F21F9" w:rsidR="00831DCA" w:rsidRDefault="006878B5" w:rsidP="00831DCA">
      <w:pPr>
        <w:keepNext/>
        <w:spacing w:after="0"/>
      </w:pPr>
      <w:r>
        <w:tab/>
        <w:t>ANC headphones uses the interference of soundwaves to block out the noise</w:t>
      </w:r>
      <w:r w:rsidR="001F5275">
        <w:t>s f</w:t>
      </w:r>
      <w:r w:rsidR="00FA7721">
        <w:t>rom th</w:t>
      </w:r>
      <w:r w:rsidR="000C03E8">
        <w:t xml:space="preserve">e outside environment. The headphone’s tight seal on the ears act as a physical barrier of sound, but there will still be some noise getting in to the headphone. </w:t>
      </w:r>
      <w:r w:rsidR="00892B06">
        <w:t>The headphone then uses multiple different microphones to record the noise that w</w:t>
      </w:r>
      <w:bookmarkStart w:id="1" w:name="_GoBack"/>
      <w:bookmarkEnd w:id="1"/>
      <w:r w:rsidR="00892B06">
        <w:t xml:space="preserve">as not blocked out by the headphone, and flips the </w:t>
      </w:r>
      <w:r w:rsidR="00E7548F">
        <w:t>signal to completely cancel it.</w:t>
      </w:r>
    </w:p>
    <w:p w14:paraId="0777135E" w14:textId="7E2EC2AE" w:rsidR="00E7548F" w:rsidRDefault="00E7548F" w:rsidP="00831DCA">
      <w:pPr>
        <w:keepNext/>
        <w:spacing w:after="0"/>
      </w:pPr>
      <w:r>
        <w:tab/>
      </w:r>
    </w:p>
    <w:sectPr w:rsidR="00E7548F" w:rsidSect="000648E4">
      <w:pgSz w:w="12240" w:h="15840" w:code="1"/>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eo Chai" w:date="2020-02-04T05:05:00Z" w:initials="LC">
    <w:p w14:paraId="2D46BC0B" w14:textId="0E6C783C" w:rsidR="00831DCA" w:rsidRDefault="00831DCA">
      <w:pPr>
        <w:pStyle w:val="CommentText"/>
      </w:pPr>
      <w:r>
        <w:rPr>
          <w:rStyle w:val="CommentReference"/>
        </w:rPr>
        <w:annotationRef/>
      </w:r>
      <w:r>
        <w:t xml:space="preserve">Is this physics description too hard to understand for random people that do not understand how </w:t>
      </w:r>
      <w:proofErr w:type="spellStart"/>
      <w:r>
        <w:t>differentce</w:t>
      </w:r>
      <w:proofErr w:type="spellEnd"/>
      <w:r>
        <w:t xml:space="preserve"> in pressure generates force? Is it even necessar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46BC0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o Chai">
    <w15:presenceInfo w15:providerId="Windows Live" w15:userId="cac0c19a00c7ca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7MwMTI0MbM0MjFV0lEKTi0uzszPAykwqQUAuGgJLSwAAAA="/>
  </w:docVars>
  <w:rsids>
    <w:rsidRoot w:val="005F5B2F"/>
    <w:rsid w:val="000648E4"/>
    <w:rsid w:val="000C03E8"/>
    <w:rsid w:val="001F5275"/>
    <w:rsid w:val="002F27E1"/>
    <w:rsid w:val="003A754F"/>
    <w:rsid w:val="003D41E5"/>
    <w:rsid w:val="00487A8A"/>
    <w:rsid w:val="005B4982"/>
    <w:rsid w:val="005F5B2F"/>
    <w:rsid w:val="00602AE8"/>
    <w:rsid w:val="006878B5"/>
    <w:rsid w:val="00831DCA"/>
    <w:rsid w:val="00892B06"/>
    <w:rsid w:val="009B1630"/>
    <w:rsid w:val="00A81408"/>
    <w:rsid w:val="00D4379D"/>
    <w:rsid w:val="00D51AFA"/>
    <w:rsid w:val="00D521D5"/>
    <w:rsid w:val="00D8026C"/>
    <w:rsid w:val="00DB2418"/>
    <w:rsid w:val="00E70E72"/>
    <w:rsid w:val="00E7548F"/>
    <w:rsid w:val="00F742E6"/>
    <w:rsid w:val="00FA77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CBC71"/>
  <w15:chartTrackingRefBased/>
  <w15:docId w15:val="{71E0BE5A-341B-4F3C-8426-DE3743868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DCA"/>
    <w:pPr>
      <w:spacing w:line="240" w:lineRule="auto"/>
    </w:pPr>
    <w:rPr>
      <w:rFonts w:ascii="Calibri" w:hAnsi="Calibri" w:cstheme="minorHAnsi"/>
      <w:sz w:val="22"/>
      <w:szCs w:val="22"/>
    </w:rPr>
  </w:style>
  <w:style w:type="paragraph" w:styleId="Heading1">
    <w:name w:val="heading 1"/>
    <w:basedOn w:val="Normal"/>
    <w:next w:val="Normal"/>
    <w:link w:val="Heading1Char"/>
    <w:uiPriority w:val="9"/>
    <w:qFormat/>
    <w:rsid w:val="005F5B2F"/>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F5B2F"/>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F5B2F"/>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F5B2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F5B2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F5B2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F5B2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F5B2F"/>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5F5B2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F5B2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F5B2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F5B2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F5B2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F5B2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F5B2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F5B2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F5B2F"/>
    <w:rPr>
      <w:b/>
      <w:bCs/>
      <w:i/>
      <w:iCs/>
    </w:rPr>
  </w:style>
  <w:style w:type="paragraph" w:styleId="Caption">
    <w:name w:val="caption"/>
    <w:basedOn w:val="Normal"/>
    <w:next w:val="Normal"/>
    <w:uiPriority w:val="35"/>
    <w:unhideWhenUsed/>
    <w:qFormat/>
    <w:rsid w:val="005F5B2F"/>
    <w:rPr>
      <w:b/>
      <w:bCs/>
      <w:color w:val="404040" w:themeColor="text1" w:themeTint="BF"/>
      <w:sz w:val="16"/>
      <w:szCs w:val="16"/>
    </w:rPr>
  </w:style>
  <w:style w:type="paragraph" w:styleId="Title">
    <w:name w:val="Title"/>
    <w:basedOn w:val="Normal"/>
    <w:next w:val="Normal"/>
    <w:link w:val="TitleChar"/>
    <w:uiPriority w:val="10"/>
    <w:qFormat/>
    <w:rsid w:val="005F5B2F"/>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F5B2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5F5B2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5F5B2F"/>
    <w:rPr>
      <w:color w:val="44546A" w:themeColor="text2"/>
      <w:sz w:val="28"/>
      <w:szCs w:val="28"/>
    </w:rPr>
  </w:style>
  <w:style w:type="character" w:styleId="Strong">
    <w:name w:val="Strong"/>
    <w:basedOn w:val="DefaultParagraphFont"/>
    <w:uiPriority w:val="22"/>
    <w:qFormat/>
    <w:rsid w:val="005F5B2F"/>
    <w:rPr>
      <w:b/>
      <w:bCs/>
    </w:rPr>
  </w:style>
  <w:style w:type="character" w:styleId="Emphasis">
    <w:name w:val="Emphasis"/>
    <w:basedOn w:val="DefaultParagraphFont"/>
    <w:uiPriority w:val="20"/>
    <w:qFormat/>
    <w:rsid w:val="005F5B2F"/>
    <w:rPr>
      <w:i/>
      <w:iCs/>
      <w:color w:val="000000" w:themeColor="text1"/>
    </w:rPr>
  </w:style>
  <w:style w:type="paragraph" w:styleId="NoSpacing">
    <w:name w:val="No Spacing"/>
    <w:uiPriority w:val="1"/>
    <w:qFormat/>
    <w:rsid w:val="005F5B2F"/>
    <w:pPr>
      <w:spacing w:after="0" w:line="240" w:lineRule="auto"/>
    </w:pPr>
  </w:style>
  <w:style w:type="paragraph" w:styleId="Quote">
    <w:name w:val="Quote"/>
    <w:basedOn w:val="Normal"/>
    <w:next w:val="Normal"/>
    <w:link w:val="QuoteChar"/>
    <w:uiPriority w:val="29"/>
    <w:qFormat/>
    <w:rsid w:val="005F5B2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F5B2F"/>
    <w:rPr>
      <w:i/>
      <w:iCs/>
      <w:color w:val="7B7B7B" w:themeColor="accent3" w:themeShade="BF"/>
      <w:sz w:val="24"/>
      <w:szCs w:val="24"/>
    </w:rPr>
  </w:style>
  <w:style w:type="paragraph" w:styleId="IntenseQuote">
    <w:name w:val="Intense Quote"/>
    <w:basedOn w:val="Normal"/>
    <w:next w:val="Normal"/>
    <w:link w:val="IntenseQuoteChar"/>
    <w:uiPriority w:val="30"/>
    <w:qFormat/>
    <w:rsid w:val="005F5B2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F5B2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F5B2F"/>
    <w:rPr>
      <w:i/>
      <w:iCs/>
      <w:color w:val="595959" w:themeColor="text1" w:themeTint="A6"/>
    </w:rPr>
  </w:style>
  <w:style w:type="character" w:styleId="IntenseEmphasis">
    <w:name w:val="Intense Emphasis"/>
    <w:basedOn w:val="DefaultParagraphFont"/>
    <w:uiPriority w:val="21"/>
    <w:qFormat/>
    <w:rsid w:val="005F5B2F"/>
    <w:rPr>
      <w:b/>
      <w:bCs/>
      <w:i/>
      <w:iCs/>
      <w:color w:val="auto"/>
    </w:rPr>
  </w:style>
  <w:style w:type="character" w:styleId="SubtleReference">
    <w:name w:val="Subtle Reference"/>
    <w:basedOn w:val="DefaultParagraphFont"/>
    <w:uiPriority w:val="31"/>
    <w:qFormat/>
    <w:rsid w:val="005F5B2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F5B2F"/>
    <w:rPr>
      <w:b/>
      <w:bCs/>
      <w:caps w:val="0"/>
      <w:smallCaps/>
      <w:color w:val="auto"/>
      <w:spacing w:val="0"/>
      <w:u w:val="single"/>
    </w:rPr>
  </w:style>
  <w:style w:type="character" w:styleId="BookTitle">
    <w:name w:val="Book Title"/>
    <w:basedOn w:val="DefaultParagraphFont"/>
    <w:uiPriority w:val="33"/>
    <w:qFormat/>
    <w:rsid w:val="005F5B2F"/>
    <w:rPr>
      <w:b/>
      <w:bCs/>
      <w:caps w:val="0"/>
      <w:smallCaps/>
      <w:spacing w:val="0"/>
    </w:rPr>
  </w:style>
  <w:style w:type="paragraph" w:styleId="TOCHeading">
    <w:name w:val="TOC Heading"/>
    <w:basedOn w:val="Heading1"/>
    <w:next w:val="Normal"/>
    <w:uiPriority w:val="39"/>
    <w:semiHidden/>
    <w:unhideWhenUsed/>
    <w:qFormat/>
    <w:rsid w:val="005F5B2F"/>
    <w:pPr>
      <w:outlineLvl w:val="9"/>
    </w:pPr>
  </w:style>
  <w:style w:type="character" w:styleId="CommentReference">
    <w:name w:val="annotation reference"/>
    <w:basedOn w:val="DefaultParagraphFont"/>
    <w:uiPriority w:val="99"/>
    <w:semiHidden/>
    <w:unhideWhenUsed/>
    <w:rsid w:val="00831DCA"/>
    <w:rPr>
      <w:sz w:val="16"/>
      <w:szCs w:val="16"/>
    </w:rPr>
  </w:style>
  <w:style w:type="paragraph" w:styleId="CommentText">
    <w:name w:val="annotation text"/>
    <w:basedOn w:val="Normal"/>
    <w:link w:val="CommentTextChar"/>
    <w:uiPriority w:val="99"/>
    <w:semiHidden/>
    <w:unhideWhenUsed/>
    <w:rsid w:val="00831DCA"/>
    <w:rPr>
      <w:sz w:val="20"/>
      <w:szCs w:val="20"/>
    </w:rPr>
  </w:style>
  <w:style w:type="character" w:customStyle="1" w:styleId="CommentTextChar">
    <w:name w:val="Comment Text Char"/>
    <w:basedOn w:val="DefaultParagraphFont"/>
    <w:link w:val="CommentText"/>
    <w:uiPriority w:val="99"/>
    <w:semiHidden/>
    <w:rsid w:val="00831DCA"/>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831DCA"/>
    <w:rPr>
      <w:b/>
      <w:bCs/>
    </w:rPr>
  </w:style>
  <w:style w:type="character" w:customStyle="1" w:styleId="CommentSubjectChar">
    <w:name w:val="Comment Subject Char"/>
    <w:basedOn w:val="CommentTextChar"/>
    <w:link w:val="CommentSubject"/>
    <w:uiPriority w:val="99"/>
    <w:semiHidden/>
    <w:rsid w:val="00831DCA"/>
    <w:rPr>
      <w:rFonts w:ascii="Calibri" w:hAnsi="Calibri" w:cstheme="minorHAnsi"/>
      <w:b/>
      <w:bCs/>
      <w:sz w:val="20"/>
      <w:szCs w:val="20"/>
    </w:rPr>
  </w:style>
  <w:style w:type="paragraph" w:styleId="BalloonText">
    <w:name w:val="Balloon Text"/>
    <w:basedOn w:val="Normal"/>
    <w:link w:val="BalloonTextChar"/>
    <w:uiPriority w:val="99"/>
    <w:semiHidden/>
    <w:unhideWhenUsed/>
    <w:rsid w:val="00831D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microsoft.com/office/2011/relationships/commentsExtended" Target="commentsExtended.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image" Target="media/image1.png"/><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Interferemce of two different wave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accent1"/>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B$2:$B$240</c:f>
              <c:numCache>
                <c:formatCode>General</c:formatCode>
                <c:ptCount val="239"/>
                <c:pt idx="0">
                  <c:v>0</c:v>
                </c:pt>
                <c:pt idx="1">
                  <c:v>2.6176948307873208E-2</c:v>
                </c:pt>
                <c:pt idx="2">
                  <c:v>5.2335956242943946E-2</c:v>
                </c:pt>
                <c:pt idx="3">
                  <c:v>7.845909572784511E-2</c:v>
                </c:pt>
                <c:pt idx="4">
                  <c:v>0.10452846326765369</c:v>
                </c:pt>
                <c:pt idx="5">
                  <c:v>0.13052619222005188</c:v>
                </c:pt>
                <c:pt idx="6">
                  <c:v>0.1564344650402312</c:v>
                </c:pt>
                <c:pt idx="7">
                  <c:v>0.18223552549214783</c:v>
                </c:pt>
                <c:pt idx="8">
                  <c:v>0.20791169081775979</c:v>
                </c:pt>
                <c:pt idx="9">
                  <c:v>0.23344536385590592</c:v>
                </c:pt>
                <c:pt idx="10">
                  <c:v>0.25881904510252135</c:v>
                </c:pt>
                <c:pt idx="11">
                  <c:v>0.2840153447039232</c:v>
                </c:pt>
                <c:pt idx="12">
                  <c:v>0.30901699437494806</c:v>
                </c:pt>
                <c:pt idx="13">
                  <c:v>0.33380685923377162</c:v>
                </c:pt>
                <c:pt idx="14">
                  <c:v>0.35836794954530099</c:v>
                </c:pt>
                <c:pt idx="15">
                  <c:v>0.38268343236509056</c:v>
                </c:pt>
                <c:pt idx="16">
                  <c:v>0.40673664307580104</c:v>
                </c:pt>
                <c:pt idx="17">
                  <c:v>0.43051109680829602</c:v>
                </c:pt>
                <c:pt idx="18">
                  <c:v>0.45399049973954769</c:v>
                </c:pt>
                <c:pt idx="19">
                  <c:v>0.47715876025960935</c:v>
                </c:pt>
                <c:pt idx="20">
                  <c:v>0.500000000000001</c:v>
                </c:pt>
                <c:pt idx="21">
                  <c:v>0.52249856471594991</c:v>
                </c:pt>
                <c:pt idx="22">
                  <c:v>0.54463903501502808</c:v>
                </c:pt>
                <c:pt idx="23">
                  <c:v>0.56640623692483383</c:v>
                </c:pt>
                <c:pt idx="24">
                  <c:v>0.58778525229247414</c:v>
                </c:pt>
                <c:pt idx="25">
                  <c:v>0.60876142900872177</c:v>
                </c:pt>
                <c:pt idx="26">
                  <c:v>0.62932039104983861</c:v>
                </c:pt>
                <c:pt idx="27">
                  <c:v>0.64944804833018477</c:v>
                </c:pt>
                <c:pt idx="28">
                  <c:v>0.66913060635885935</c:v>
                </c:pt>
                <c:pt idx="29">
                  <c:v>0.68835457569375513</c:v>
                </c:pt>
                <c:pt idx="30">
                  <c:v>0.70710678118654879</c:v>
                </c:pt>
                <c:pt idx="31">
                  <c:v>0.72537437101228885</c:v>
                </c:pt>
                <c:pt idx="32">
                  <c:v>0.74314482547739547</c:v>
                </c:pt>
                <c:pt idx="33">
                  <c:v>0.76040596560003215</c:v>
                </c:pt>
                <c:pt idx="34">
                  <c:v>0.77714596145697212</c:v>
                </c:pt>
                <c:pt idx="35">
                  <c:v>0.79335334029123639</c:v>
                </c:pt>
                <c:pt idx="36">
                  <c:v>0.80901699437494867</c:v>
                </c:pt>
                <c:pt idx="37">
                  <c:v>0.82412618862201681</c:v>
                </c:pt>
                <c:pt idx="38">
                  <c:v>0.83867056794542516</c:v>
                </c:pt>
                <c:pt idx="39">
                  <c:v>0.8526401643540934</c:v>
                </c:pt>
                <c:pt idx="40">
                  <c:v>0.86602540378443982</c:v>
                </c:pt>
                <c:pt idx="41">
                  <c:v>0.87881711266196649</c:v>
                </c:pt>
                <c:pt idx="42">
                  <c:v>0.8910065241883689</c:v>
                </c:pt>
                <c:pt idx="43">
                  <c:v>0.90258528434986174</c:v>
                </c:pt>
                <c:pt idx="44">
                  <c:v>0.91354545764260187</c:v>
                </c:pt>
                <c:pt idx="45">
                  <c:v>0.92387953251128774</c:v>
                </c:pt>
                <c:pt idx="46">
                  <c:v>0.93358042649720263</c:v>
                </c:pt>
                <c:pt idx="47">
                  <c:v>0.94264149109217932</c:v>
                </c:pt>
                <c:pt idx="48">
                  <c:v>0.95105651629515442</c:v>
                </c:pt>
                <c:pt idx="49">
                  <c:v>0.95881973486819383</c:v>
                </c:pt>
                <c:pt idx="50">
                  <c:v>0.96592582628906909</c:v>
                </c:pt>
                <c:pt idx="51">
                  <c:v>0.97236992039767722</c:v>
                </c:pt>
                <c:pt idx="52">
                  <c:v>0.97814760073380624</c:v>
                </c:pt>
                <c:pt idx="53">
                  <c:v>0.98325490756395506</c:v>
                </c:pt>
                <c:pt idx="54">
                  <c:v>0.98768834059513821</c:v>
                </c:pt>
                <c:pt idx="55">
                  <c:v>0.99144486137381083</c:v>
                </c:pt>
                <c:pt idx="56">
                  <c:v>0.99452189536827362</c:v>
                </c:pt>
                <c:pt idx="57">
                  <c:v>0.99691733373312819</c:v>
                </c:pt>
                <c:pt idx="58">
                  <c:v>0.99862953475457406</c:v>
                </c:pt>
                <c:pt idx="59">
                  <c:v>0.99965732497555737</c:v>
                </c:pt>
                <c:pt idx="60">
                  <c:v>1</c:v>
                </c:pt>
                <c:pt idx="61">
                  <c:v>0.99965732497555715</c:v>
                </c:pt>
                <c:pt idx="62">
                  <c:v>0.99862953475457372</c:v>
                </c:pt>
                <c:pt idx="63">
                  <c:v>0.99691733373312774</c:v>
                </c:pt>
                <c:pt idx="64">
                  <c:v>0.99452189536827296</c:v>
                </c:pt>
                <c:pt idx="65">
                  <c:v>0.99144486137380994</c:v>
                </c:pt>
                <c:pt idx="66">
                  <c:v>0.9876883405951371</c:v>
                </c:pt>
                <c:pt idx="67">
                  <c:v>0.98325490756395384</c:v>
                </c:pt>
                <c:pt idx="68">
                  <c:v>0.9781476007338048</c:v>
                </c:pt>
                <c:pt idx="69">
                  <c:v>0.97236992039767567</c:v>
                </c:pt>
                <c:pt idx="70">
                  <c:v>0.9659258262890672</c:v>
                </c:pt>
                <c:pt idx="71">
                  <c:v>0.95881973486819194</c:v>
                </c:pt>
                <c:pt idx="72">
                  <c:v>0.95105651629515231</c:v>
                </c:pt>
                <c:pt idx="73">
                  <c:v>0.94264149109217699</c:v>
                </c:pt>
                <c:pt idx="74">
                  <c:v>0.93358042649720019</c:v>
                </c:pt>
                <c:pt idx="75">
                  <c:v>0.92387953251128507</c:v>
                </c:pt>
                <c:pt idx="76">
                  <c:v>0.9135454576425992</c:v>
                </c:pt>
                <c:pt idx="77">
                  <c:v>0.90258528434985874</c:v>
                </c:pt>
                <c:pt idx="78">
                  <c:v>0.8910065241883659</c:v>
                </c:pt>
                <c:pt idx="79">
                  <c:v>0.87881711266196327</c:v>
                </c:pt>
                <c:pt idx="80">
                  <c:v>0.86602540378443627</c:v>
                </c:pt>
                <c:pt idx="81">
                  <c:v>0.85264016435408974</c:v>
                </c:pt>
                <c:pt idx="82">
                  <c:v>0.83867056794542161</c:v>
                </c:pt>
                <c:pt idx="83">
                  <c:v>0.82412618862201303</c:v>
                </c:pt>
                <c:pt idx="84">
                  <c:v>0.80901699437494456</c:v>
                </c:pt>
                <c:pt idx="85">
                  <c:v>0.79335334029123217</c:v>
                </c:pt>
                <c:pt idx="86">
                  <c:v>0.77714596145696768</c:v>
                </c:pt>
                <c:pt idx="87">
                  <c:v>0.76040596560002782</c:v>
                </c:pt>
                <c:pt idx="88">
                  <c:v>0.74314482547739091</c:v>
                </c:pt>
                <c:pt idx="89">
                  <c:v>0.72537437101228408</c:v>
                </c:pt>
                <c:pt idx="90">
                  <c:v>0.7071067811865438</c:v>
                </c:pt>
                <c:pt idx="91">
                  <c:v>0.68835457569375003</c:v>
                </c:pt>
                <c:pt idx="92">
                  <c:v>0.66913060635885446</c:v>
                </c:pt>
                <c:pt idx="93">
                  <c:v>0.64944804833017966</c:v>
                </c:pt>
                <c:pt idx="94">
                  <c:v>0.62932039104983328</c:v>
                </c:pt>
                <c:pt idx="95">
                  <c:v>0.60876142900871621</c:v>
                </c:pt>
                <c:pt idx="96">
                  <c:v>0.58778525229246892</c:v>
                </c:pt>
                <c:pt idx="97">
                  <c:v>0.56640623692482839</c:v>
                </c:pt>
                <c:pt idx="98">
                  <c:v>0.54463903501502242</c:v>
                </c:pt>
                <c:pt idx="99">
                  <c:v>0.52249856471594402</c:v>
                </c:pt>
                <c:pt idx="100">
                  <c:v>0.49999999999999495</c:v>
                </c:pt>
                <c:pt idx="101">
                  <c:v>0.47715876025960358</c:v>
                </c:pt>
                <c:pt idx="102">
                  <c:v>0.45399049973954175</c:v>
                </c:pt>
                <c:pt idx="103">
                  <c:v>0.43051109680828992</c:v>
                </c:pt>
                <c:pt idx="104">
                  <c:v>0.40673664307579477</c:v>
                </c:pt>
                <c:pt idx="105">
                  <c:v>0.38268343236508412</c:v>
                </c:pt>
                <c:pt idx="106">
                  <c:v>0.35836794954529483</c:v>
                </c:pt>
                <c:pt idx="107">
                  <c:v>0.3338068592337653</c:v>
                </c:pt>
                <c:pt idx="108">
                  <c:v>0.30901699437494162</c:v>
                </c:pt>
                <c:pt idx="109">
                  <c:v>0.28401534470391659</c:v>
                </c:pt>
                <c:pt idx="110">
                  <c:v>0.25881904510251458</c:v>
                </c:pt>
                <c:pt idx="111">
                  <c:v>0.23344536385589948</c:v>
                </c:pt>
                <c:pt idx="112">
                  <c:v>0.20791169081775324</c:v>
                </c:pt>
                <c:pt idx="113">
                  <c:v>0.18223552549214117</c:v>
                </c:pt>
                <c:pt idx="114">
                  <c:v>0.1564344650402244</c:v>
                </c:pt>
                <c:pt idx="115">
                  <c:v>0.13052619222004497</c:v>
                </c:pt>
                <c:pt idx="116">
                  <c:v>0.10452846326764711</c:v>
                </c:pt>
                <c:pt idx="117">
                  <c:v>7.8459095727838421E-2</c:v>
                </c:pt>
                <c:pt idx="118">
                  <c:v>5.2335956242937152E-2</c:v>
                </c:pt>
                <c:pt idx="119">
                  <c:v>2.6176948307866318E-2</c:v>
                </c:pt>
                <c:pt idx="120">
                  <c:v>-6.9829125121101399E-15</c:v>
                </c:pt>
                <c:pt idx="121">
                  <c:v>-2.6176948307879835E-2</c:v>
                </c:pt>
                <c:pt idx="122">
                  <c:v>-5.2335956242950656E-2</c:v>
                </c:pt>
                <c:pt idx="123">
                  <c:v>-7.845909572785191E-2</c:v>
                </c:pt>
                <c:pt idx="124">
                  <c:v>-0.10452846326766056</c:v>
                </c:pt>
                <c:pt idx="125">
                  <c:v>-0.13052619222005879</c:v>
                </c:pt>
                <c:pt idx="126">
                  <c:v>-0.15643446504023775</c:v>
                </c:pt>
                <c:pt idx="127">
                  <c:v>-0.18223552549215447</c:v>
                </c:pt>
                <c:pt idx="128">
                  <c:v>-0.20791169081776645</c:v>
                </c:pt>
                <c:pt idx="129">
                  <c:v>-0.23344536385591264</c:v>
                </c:pt>
                <c:pt idx="130">
                  <c:v>-0.25881904510252807</c:v>
                </c:pt>
                <c:pt idx="131">
                  <c:v>-0.28401534470392958</c:v>
                </c:pt>
                <c:pt idx="132">
                  <c:v>-0.3090169943749545</c:v>
                </c:pt>
                <c:pt idx="133">
                  <c:v>-0.33380685923377806</c:v>
                </c:pt>
                <c:pt idx="134">
                  <c:v>-0.35836794954530748</c:v>
                </c:pt>
                <c:pt idx="135">
                  <c:v>-0.38268343236509705</c:v>
                </c:pt>
                <c:pt idx="136">
                  <c:v>-0.40673664307580709</c:v>
                </c:pt>
                <c:pt idx="137">
                  <c:v>-0.43051109680830207</c:v>
                </c:pt>
                <c:pt idx="138">
                  <c:v>-0.4539904997395538</c:v>
                </c:pt>
                <c:pt idx="139">
                  <c:v>-0.47715876025961546</c:v>
                </c:pt>
                <c:pt idx="140">
                  <c:v>-0.50000000000000711</c:v>
                </c:pt>
                <c:pt idx="141">
                  <c:v>-0.52249856471595557</c:v>
                </c:pt>
                <c:pt idx="142">
                  <c:v>-0.54463903501503375</c:v>
                </c:pt>
                <c:pt idx="143">
                  <c:v>-0.56640623692483949</c:v>
                </c:pt>
                <c:pt idx="144">
                  <c:v>-0.5877852522924798</c:v>
                </c:pt>
                <c:pt idx="145">
                  <c:v>-0.60876142900872732</c:v>
                </c:pt>
                <c:pt idx="146">
                  <c:v>-0.62932039104984383</c:v>
                </c:pt>
                <c:pt idx="147">
                  <c:v>-0.64944804833018999</c:v>
                </c:pt>
                <c:pt idx="148">
                  <c:v>-0.66913060635886445</c:v>
                </c:pt>
                <c:pt idx="149">
                  <c:v>-0.68835457569376024</c:v>
                </c:pt>
                <c:pt idx="150">
                  <c:v>-0.70710678118655368</c:v>
                </c:pt>
                <c:pt idx="151">
                  <c:v>-0.72537437101229341</c:v>
                </c:pt>
                <c:pt idx="152">
                  <c:v>-0.74314482547740002</c:v>
                </c:pt>
                <c:pt idx="153">
                  <c:v>-0.76040596560003637</c:v>
                </c:pt>
                <c:pt idx="154">
                  <c:v>-0.77714596145697623</c:v>
                </c:pt>
                <c:pt idx="155">
                  <c:v>-0.79335334029124038</c:v>
                </c:pt>
                <c:pt idx="156">
                  <c:v>-0.80901699437495256</c:v>
                </c:pt>
                <c:pt idx="157">
                  <c:v>-0.82412618862202069</c:v>
                </c:pt>
                <c:pt idx="158">
                  <c:v>-0.83867056794542894</c:v>
                </c:pt>
                <c:pt idx="159">
                  <c:v>-0.85264016435409706</c:v>
                </c:pt>
                <c:pt idx="160">
                  <c:v>-0.86602540378444326</c:v>
                </c:pt>
                <c:pt idx="161">
                  <c:v>-0.87881711266196993</c:v>
                </c:pt>
                <c:pt idx="162">
                  <c:v>-0.89100652418837223</c:v>
                </c:pt>
                <c:pt idx="163">
                  <c:v>-0.9025852843498644</c:v>
                </c:pt>
                <c:pt idx="164">
                  <c:v>-0.91354545764260453</c:v>
                </c:pt>
                <c:pt idx="165">
                  <c:v>-0.92387953251129029</c:v>
                </c:pt>
                <c:pt idx="166">
                  <c:v>-0.93358042649720507</c:v>
                </c:pt>
                <c:pt idx="167">
                  <c:v>-0.94264149109218154</c:v>
                </c:pt>
                <c:pt idx="168">
                  <c:v>-0.95105651629515653</c:v>
                </c:pt>
                <c:pt idx="169">
                  <c:v>-0.95881973486819583</c:v>
                </c:pt>
                <c:pt idx="170">
                  <c:v>-0.96592582628907087</c:v>
                </c:pt>
                <c:pt idx="171">
                  <c:v>-0.972369920397679</c:v>
                </c:pt>
                <c:pt idx="172">
                  <c:v>-0.9781476007338078</c:v>
                </c:pt>
                <c:pt idx="173">
                  <c:v>-0.98325490756395628</c:v>
                </c:pt>
                <c:pt idx="174">
                  <c:v>-0.98768834059513921</c:v>
                </c:pt>
                <c:pt idx="175">
                  <c:v>-0.99144486137381171</c:v>
                </c:pt>
                <c:pt idx="176">
                  <c:v>-0.9945218953682744</c:v>
                </c:pt>
                <c:pt idx="177">
                  <c:v>-0.99691733373312874</c:v>
                </c:pt>
                <c:pt idx="178">
                  <c:v>-0.99862953475457439</c:v>
                </c:pt>
                <c:pt idx="179">
                  <c:v>-0.99965732497555759</c:v>
                </c:pt>
                <c:pt idx="180">
                  <c:v>-1</c:v>
                </c:pt>
                <c:pt idx="181">
                  <c:v>-0.99965732497555704</c:v>
                </c:pt>
                <c:pt idx="182">
                  <c:v>-0.99862953475457328</c:v>
                </c:pt>
                <c:pt idx="183">
                  <c:v>-0.99691733373312719</c:v>
                </c:pt>
                <c:pt idx="184">
                  <c:v>-0.99452189536827229</c:v>
                </c:pt>
                <c:pt idx="185">
                  <c:v>-0.99144486137380905</c:v>
                </c:pt>
                <c:pt idx="186">
                  <c:v>-0.98768834059513611</c:v>
                </c:pt>
                <c:pt idx="187">
                  <c:v>-0.98325490756395262</c:v>
                </c:pt>
                <c:pt idx="188">
                  <c:v>-0.97814760073380336</c:v>
                </c:pt>
                <c:pt idx="189">
                  <c:v>-0.972369920397674</c:v>
                </c:pt>
                <c:pt idx="190">
                  <c:v>-0.96592582628906543</c:v>
                </c:pt>
                <c:pt idx="191">
                  <c:v>-0.95881973486818983</c:v>
                </c:pt>
                <c:pt idx="192">
                  <c:v>-0.95105651629515031</c:v>
                </c:pt>
                <c:pt idx="193">
                  <c:v>-0.94264149109217488</c:v>
                </c:pt>
                <c:pt idx="194">
                  <c:v>-0.93358042649719786</c:v>
                </c:pt>
                <c:pt idx="195">
                  <c:v>-0.92387953251128263</c:v>
                </c:pt>
                <c:pt idx="196">
                  <c:v>-0.91354545764259643</c:v>
                </c:pt>
                <c:pt idx="197">
                  <c:v>-0.90258528434985574</c:v>
                </c:pt>
                <c:pt idx="198">
                  <c:v>-0.89100652418836268</c:v>
                </c:pt>
                <c:pt idx="199">
                  <c:v>-0.87881711266195994</c:v>
                </c:pt>
                <c:pt idx="200">
                  <c:v>-0.86602540378443282</c:v>
                </c:pt>
                <c:pt idx="201">
                  <c:v>-0.85264016435408607</c:v>
                </c:pt>
                <c:pt idx="202">
                  <c:v>-0.83867056794541806</c:v>
                </c:pt>
                <c:pt idx="203">
                  <c:v>-0.82412618862200937</c:v>
                </c:pt>
                <c:pt idx="204">
                  <c:v>-0.80901699437494079</c:v>
                </c:pt>
                <c:pt idx="205">
                  <c:v>-0.79335334029122817</c:v>
                </c:pt>
                <c:pt idx="206">
                  <c:v>-0.77714596145696357</c:v>
                </c:pt>
                <c:pt idx="207">
                  <c:v>-0.76040596560002327</c:v>
                </c:pt>
                <c:pt idx="208">
                  <c:v>-0.74314482547738625</c:v>
                </c:pt>
                <c:pt idx="209">
                  <c:v>-0.72537437101227931</c:v>
                </c:pt>
                <c:pt idx="210">
                  <c:v>-0.70710678118653891</c:v>
                </c:pt>
                <c:pt idx="211">
                  <c:v>-0.68835457569374503</c:v>
                </c:pt>
                <c:pt idx="212">
                  <c:v>-0.66913060635884958</c:v>
                </c:pt>
                <c:pt idx="213">
                  <c:v>-0.64944804833017467</c:v>
                </c:pt>
                <c:pt idx="214">
                  <c:v>-0.62932039104982818</c:v>
                </c:pt>
                <c:pt idx="215">
                  <c:v>-0.60876142900871111</c:v>
                </c:pt>
                <c:pt idx="216">
                  <c:v>-0.58778525229246326</c:v>
                </c:pt>
                <c:pt idx="217">
                  <c:v>-0.56640623692482261</c:v>
                </c:pt>
                <c:pt idx="218">
                  <c:v>-0.54463903501501654</c:v>
                </c:pt>
                <c:pt idx="219">
                  <c:v>-0.52249856471593803</c:v>
                </c:pt>
                <c:pt idx="220">
                  <c:v>-0.4999999999999889</c:v>
                </c:pt>
                <c:pt idx="221">
                  <c:v>-0.47715876025959703</c:v>
                </c:pt>
                <c:pt idx="222">
                  <c:v>-0.45399049973953592</c:v>
                </c:pt>
                <c:pt idx="223">
                  <c:v>-0.43051109680828398</c:v>
                </c:pt>
                <c:pt idx="224">
                  <c:v>-0.40673664307578877</c:v>
                </c:pt>
                <c:pt idx="225">
                  <c:v>-0.38268343236507807</c:v>
                </c:pt>
                <c:pt idx="226">
                  <c:v>-0.35836794954528833</c:v>
                </c:pt>
                <c:pt idx="227">
                  <c:v>-0.33380685923375875</c:v>
                </c:pt>
                <c:pt idx="228">
                  <c:v>-0.30901699437493496</c:v>
                </c:pt>
                <c:pt idx="229">
                  <c:v>-0.28401534470390993</c:v>
                </c:pt>
                <c:pt idx="230">
                  <c:v>-0.25881904510250786</c:v>
                </c:pt>
                <c:pt idx="231">
                  <c:v>-0.23344536385589226</c:v>
                </c:pt>
                <c:pt idx="232">
                  <c:v>-0.20791169081774682</c:v>
                </c:pt>
                <c:pt idx="233">
                  <c:v>-0.18223552549213473</c:v>
                </c:pt>
                <c:pt idx="234">
                  <c:v>-0.15643446504021793</c:v>
                </c:pt>
                <c:pt idx="235">
                  <c:v>-0.13052619222003847</c:v>
                </c:pt>
                <c:pt idx="236">
                  <c:v>-0.10452846326764016</c:v>
                </c:pt>
                <c:pt idx="237">
                  <c:v>-7.8459095727831468E-2</c:v>
                </c:pt>
                <c:pt idx="238">
                  <c:v>-5.2335956242930179E-2</c:v>
                </c:pt>
              </c:numCache>
            </c:numRef>
          </c:val>
          <c:smooth val="0"/>
          <c:extLst>
            <c:ext xmlns:c16="http://schemas.microsoft.com/office/drawing/2014/chart" uri="{C3380CC4-5D6E-409C-BE32-E72D297353CC}">
              <c16:uniqueId val="{00000000-BFA5-4CC0-B7C0-6B6137C53BA0}"/>
            </c:ext>
          </c:extLst>
        </c:ser>
        <c:ser>
          <c:idx val="1"/>
          <c:order val="1"/>
          <c:tx>
            <c:strRef>
              <c:f>Sheet1!$C$1</c:f>
              <c:strCache>
                <c:ptCount val="1"/>
                <c:pt idx="0">
                  <c:v>g(x)</c:v>
                </c:pt>
              </c:strCache>
            </c:strRef>
          </c:tx>
          <c:spPr>
            <a:ln w="28575" cap="rnd">
              <a:solidFill>
                <a:srgbClr val="FF000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C$2:$C$240</c:f>
              <c:numCache>
                <c:formatCode>General</c:formatCode>
                <c:ptCount val="239"/>
                <c:pt idx="0">
                  <c:v>0</c:v>
                </c:pt>
                <c:pt idx="1">
                  <c:v>7.845909572784511E-2</c:v>
                </c:pt>
                <c:pt idx="2">
                  <c:v>0.1564344650402312</c:v>
                </c:pt>
                <c:pt idx="3">
                  <c:v>0.23344536385590589</c:v>
                </c:pt>
                <c:pt idx="4">
                  <c:v>0.30901699437494806</c:v>
                </c:pt>
                <c:pt idx="5">
                  <c:v>0.38268343236509056</c:v>
                </c:pt>
                <c:pt idx="6">
                  <c:v>0.45399049973954769</c:v>
                </c:pt>
                <c:pt idx="7">
                  <c:v>0.52249856471594991</c:v>
                </c:pt>
                <c:pt idx="8">
                  <c:v>0.58778525229247414</c:v>
                </c:pt>
                <c:pt idx="9">
                  <c:v>0.64944804833018477</c:v>
                </c:pt>
                <c:pt idx="10">
                  <c:v>0.70710678118654879</c:v>
                </c:pt>
                <c:pt idx="11">
                  <c:v>0.76040596560003215</c:v>
                </c:pt>
                <c:pt idx="12">
                  <c:v>0.80901699437494856</c:v>
                </c:pt>
                <c:pt idx="13">
                  <c:v>0.8526401643540934</c:v>
                </c:pt>
                <c:pt idx="14">
                  <c:v>0.8910065241883689</c:v>
                </c:pt>
                <c:pt idx="15">
                  <c:v>0.92387953251128774</c:v>
                </c:pt>
                <c:pt idx="16">
                  <c:v>0.95105651629515442</c:v>
                </c:pt>
                <c:pt idx="17">
                  <c:v>0.97236992039767722</c:v>
                </c:pt>
                <c:pt idx="18">
                  <c:v>0.98768834059513821</c:v>
                </c:pt>
                <c:pt idx="19">
                  <c:v>0.99691733373312819</c:v>
                </c:pt>
                <c:pt idx="20">
                  <c:v>1</c:v>
                </c:pt>
                <c:pt idx="21">
                  <c:v>0.99691733373312774</c:v>
                </c:pt>
                <c:pt idx="22">
                  <c:v>0.9876883405951371</c:v>
                </c:pt>
                <c:pt idx="23">
                  <c:v>0.97236992039767567</c:v>
                </c:pt>
                <c:pt idx="24">
                  <c:v>0.95105651629515231</c:v>
                </c:pt>
                <c:pt idx="25">
                  <c:v>0.92387953251128507</c:v>
                </c:pt>
                <c:pt idx="26">
                  <c:v>0.8910065241883659</c:v>
                </c:pt>
                <c:pt idx="27">
                  <c:v>0.85264016435408974</c:v>
                </c:pt>
                <c:pt idx="28">
                  <c:v>0.80901699437494456</c:v>
                </c:pt>
                <c:pt idx="29">
                  <c:v>0.76040596560002782</c:v>
                </c:pt>
                <c:pt idx="30">
                  <c:v>0.7071067811865438</c:v>
                </c:pt>
                <c:pt idx="31">
                  <c:v>0.64944804833017966</c:v>
                </c:pt>
                <c:pt idx="32">
                  <c:v>0.58778525229246892</c:v>
                </c:pt>
                <c:pt idx="33">
                  <c:v>0.52249856471594402</c:v>
                </c:pt>
                <c:pt idx="34">
                  <c:v>0.45399049973954175</c:v>
                </c:pt>
                <c:pt idx="35">
                  <c:v>0.38268343236508412</c:v>
                </c:pt>
                <c:pt idx="36">
                  <c:v>0.30901699437494162</c:v>
                </c:pt>
                <c:pt idx="37">
                  <c:v>0.23344536385589904</c:v>
                </c:pt>
                <c:pt idx="38">
                  <c:v>0.1564344650402244</c:v>
                </c:pt>
                <c:pt idx="39">
                  <c:v>7.8459095727838421E-2</c:v>
                </c:pt>
                <c:pt idx="40">
                  <c:v>-6.9829125121101399E-15</c:v>
                </c:pt>
                <c:pt idx="41">
                  <c:v>-7.8459095727851466E-2</c:v>
                </c:pt>
                <c:pt idx="42">
                  <c:v>-0.15643446504023775</c:v>
                </c:pt>
                <c:pt idx="43">
                  <c:v>-0.23344536385591264</c:v>
                </c:pt>
                <c:pt idx="44">
                  <c:v>-0.3090169943749545</c:v>
                </c:pt>
                <c:pt idx="45">
                  <c:v>-0.38268343236509705</c:v>
                </c:pt>
                <c:pt idx="46">
                  <c:v>-0.4539904997395538</c:v>
                </c:pt>
                <c:pt idx="47">
                  <c:v>-0.5224985647159559</c:v>
                </c:pt>
                <c:pt idx="48">
                  <c:v>-0.58778525229247947</c:v>
                </c:pt>
                <c:pt idx="49">
                  <c:v>-0.64944804833018999</c:v>
                </c:pt>
                <c:pt idx="50">
                  <c:v>-0.70710678118655368</c:v>
                </c:pt>
                <c:pt idx="51">
                  <c:v>-0.76040596560003637</c:v>
                </c:pt>
                <c:pt idx="52">
                  <c:v>-0.80901699437495256</c:v>
                </c:pt>
                <c:pt idx="53">
                  <c:v>-0.85264016435409706</c:v>
                </c:pt>
                <c:pt idx="54">
                  <c:v>-0.89100652418837223</c:v>
                </c:pt>
                <c:pt idx="55">
                  <c:v>-0.92387953251129062</c:v>
                </c:pt>
                <c:pt idx="56">
                  <c:v>-0.95105651629515653</c:v>
                </c:pt>
                <c:pt idx="57">
                  <c:v>-0.972369920397679</c:v>
                </c:pt>
                <c:pt idx="58">
                  <c:v>-0.98768834059513921</c:v>
                </c:pt>
                <c:pt idx="59">
                  <c:v>-0.99691733373312874</c:v>
                </c:pt>
                <c:pt idx="60">
                  <c:v>-1</c:v>
                </c:pt>
                <c:pt idx="61">
                  <c:v>-0.99691733373312719</c:v>
                </c:pt>
                <c:pt idx="62">
                  <c:v>-0.98768834059513611</c:v>
                </c:pt>
                <c:pt idx="63">
                  <c:v>-0.97236992039767423</c:v>
                </c:pt>
                <c:pt idx="64">
                  <c:v>-0.95105651629515031</c:v>
                </c:pt>
                <c:pt idx="65">
                  <c:v>-0.92387953251128263</c:v>
                </c:pt>
                <c:pt idx="66">
                  <c:v>-0.89100652418836268</c:v>
                </c:pt>
                <c:pt idx="67">
                  <c:v>-0.85264016435408607</c:v>
                </c:pt>
                <c:pt idx="68">
                  <c:v>-0.80901699437494079</c:v>
                </c:pt>
                <c:pt idx="69">
                  <c:v>-0.76040596560002327</c:v>
                </c:pt>
                <c:pt idx="70">
                  <c:v>-0.70710678118653891</c:v>
                </c:pt>
                <c:pt idx="71">
                  <c:v>-0.64944804833017467</c:v>
                </c:pt>
                <c:pt idx="72">
                  <c:v>-0.58778525229246326</c:v>
                </c:pt>
                <c:pt idx="73">
                  <c:v>-0.52249856471593803</c:v>
                </c:pt>
                <c:pt idx="74">
                  <c:v>-0.45399049973953515</c:v>
                </c:pt>
                <c:pt idx="75">
                  <c:v>-0.38268343236507729</c:v>
                </c:pt>
                <c:pt idx="76">
                  <c:v>-0.30901699437493496</c:v>
                </c:pt>
                <c:pt idx="77">
                  <c:v>-0.23344536385589312</c:v>
                </c:pt>
                <c:pt idx="78">
                  <c:v>-0.15643446504021793</c:v>
                </c:pt>
                <c:pt idx="79">
                  <c:v>-7.8459095727831468E-2</c:v>
                </c:pt>
                <c:pt idx="80">
                  <c:v>1.396582502422028E-14</c:v>
                </c:pt>
                <c:pt idx="81">
                  <c:v>7.8459095727859307E-2</c:v>
                </c:pt>
                <c:pt idx="82">
                  <c:v>0.15643446504024378</c:v>
                </c:pt>
                <c:pt idx="83">
                  <c:v>0.23344536385591855</c:v>
                </c:pt>
                <c:pt idx="84">
                  <c:v>0.30901699437496072</c:v>
                </c:pt>
                <c:pt idx="85">
                  <c:v>0.38268343236510305</c:v>
                </c:pt>
                <c:pt idx="86">
                  <c:v>0.45399049973956002</c:v>
                </c:pt>
                <c:pt idx="87">
                  <c:v>0.52249856471596112</c:v>
                </c:pt>
                <c:pt idx="88">
                  <c:v>0.58778525229248513</c:v>
                </c:pt>
                <c:pt idx="89">
                  <c:v>0.64944804833019532</c:v>
                </c:pt>
                <c:pt idx="90">
                  <c:v>0.70710678118655867</c:v>
                </c:pt>
                <c:pt idx="91">
                  <c:v>0.76040596560004148</c:v>
                </c:pt>
                <c:pt idx="92">
                  <c:v>0.80901699437495667</c:v>
                </c:pt>
                <c:pt idx="93">
                  <c:v>0.85264016435410062</c:v>
                </c:pt>
                <c:pt idx="94">
                  <c:v>0.89100652418837545</c:v>
                </c:pt>
                <c:pt idx="95">
                  <c:v>0.92387953251129329</c:v>
                </c:pt>
                <c:pt idx="96">
                  <c:v>0.95105651629515842</c:v>
                </c:pt>
                <c:pt idx="97">
                  <c:v>0.97236992039768033</c:v>
                </c:pt>
                <c:pt idx="98">
                  <c:v>0.98768834059514032</c:v>
                </c:pt>
                <c:pt idx="99">
                  <c:v>0.9969173337331293</c:v>
                </c:pt>
                <c:pt idx="100">
                  <c:v>1</c:v>
                </c:pt>
                <c:pt idx="101">
                  <c:v>0.99691733373312674</c:v>
                </c:pt>
                <c:pt idx="102">
                  <c:v>0.98768834059513511</c:v>
                </c:pt>
                <c:pt idx="103">
                  <c:v>0.97236992039767267</c:v>
                </c:pt>
                <c:pt idx="104">
                  <c:v>0.9510565162951482</c:v>
                </c:pt>
                <c:pt idx="105">
                  <c:v>0.92387953251127997</c:v>
                </c:pt>
                <c:pt idx="106">
                  <c:v>0.89100652418835957</c:v>
                </c:pt>
                <c:pt idx="107">
                  <c:v>0.85264016435408241</c:v>
                </c:pt>
                <c:pt idx="108">
                  <c:v>0.80901699437493613</c:v>
                </c:pt>
                <c:pt idx="109">
                  <c:v>0.76040596560001816</c:v>
                </c:pt>
                <c:pt idx="110">
                  <c:v>0.70710678118653336</c:v>
                </c:pt>
                <c:pt idx="111">
                  <c:v>0.64944804833016945</c:v>
                </c:pt>
                <c:pt idx="112">
                  <c:v>0.58778525229245759</c:v>
                </c:pt>
                <c:pt idx="113">
                  <c:v>0.52249856471593215</c:v>
                </c:pt>
                <c:pt idx="114">
                  <c:v>0.45399049973952887</c:v>
                </c:pt>
                <c:pt idx="115">
                  <c:v>0.3826834323650708</c:v>
                </c:pt>
                <c:pt idx="116">
                  <c:v>0.30901699437492919</c:v>
                </c:pt>
                <c:pt idx="117">
                  <c:v>0.23344536385588632</c:v>
                </c:pt>
                <c:pt idx="118">
                  <c:v>0.15643446504021105</c:v>
                </c:pt>
                <c:pt idx="119">
                  <c:v>7.8459095727824502E-2</c:v>
                </c:pt>
                <c:pt idx="120">
                  <c:v>-2.094873753633042E-14</c:v>
                </c:pt>
                <c:pt idx="121">
                  <c:v>-7.8459095727864497E-2</c:v>
                </c:pt>
                <c:pt idx="122">
                  <c:v>-0.15643446504025069</c:v>
                </c:pt>
                <c:pt idx="123">
                  <c:v>-0.23344536385592535</c:v>
                </c:pt>
                <c:pt idx="124">
                  <c:v>-0.30901699437496732</c:v>
                </c:pt>
                <c:pt idx="125">
                  <c:v>-0.38268343236510954</c:v>
                </c:pt>
                <c:pt idx="126">
                  <c:v>-0.45399049973956462</c:v>
                </c:pt>
                <c:pt idx="127">
                  <c:v>-0.52249856471596634</c:v>
                </c:pt>
                <c:pt idx="128">
                  <c:v>-0.58778525229249001</c:v>
                </c:pt>
                <c:pt idx="129">
                  <c:v>-0.64944804833019987</c:v>
                </c:pt>
                <c:pt idx="130">
                  <c:v>-0.70710678118656289</c:v>
                </c:pt>
                <c:pt idx="131">
                  <c:v>-0.76040596560004536</c:v>
                </c:pt>
                <c:pt idx="132">
                  <c:v>-0.80901699437496077</c:v>
                </c:pt>
                <c:pt idx="133">
                  <c:v>-0.85264016435410428</c:v>
                </c:pt>
                <c:pt idx="134">
                  <c:v>-0.89100652418837856</c:v>
                </c:pt>
                <c:pt idx="135">
                  <c:v>-0.92387953251129595</c:v>
                </c:pt>
                <c:pt idx="136">
                  <c:v>-0.95105651629516053</c:v>
                </c:pt>
                <c:pt idx="137">
                  <c:v>-0.972369920397682</c:v>
                </c:pt>
                <c:pt idx="138">
                  <c:v>-0.98768834059514143</c:v>
                </c:pt>
                <c:pt idx="139">
                  <c:v>-0.99691733373312985</c:v>
                </c:pt>
                <c:pt idx="140">
                  <c:v>-1</c:v>
                </c:pt>
                <c:pt idx="141">
                  <c:v>-0.99691733373312619</c:v>
                </c:pt>
                <c:pt idx="142">
                  <c:v>-0.987688340595134</c:v>
                </c:pt>
                <c:pt idx="143">
                  <c:v>-0.97236992039767101</c:v>
                </c:pt>
                <c:pt idx="144">
                  <c:v>-0.95105651629514598</c:v>
                </c:pt>
                <c:pt idx="145">
                  <c:v>-0.92387953251127719</c:v>
                </c:pt>
                <c:pt idx="146">
                  <c:v>-0.89100652418835635</c:v>
                </c:pt>
                <c:pt idx="147">
                  <c:v>-0.85264016435407874</c:v>
                </c:pt>
                <c:pt idx="148">
                  <c:v>-0.80901699437493202</c:v>
                </c:pt>
                <c:pt idx="149">
                  <c:v>-0.76040596560001361</c:v>
                </c:pt>
                <c:pt idx="150">
                  <c:v>-0.70710678118652837</c:v>
                </c:pt>
                <c:pt idx="151">
                  <c:v>-0.64944804833016412</c:v>
                </c:pt>
                <c:pt idx="152">
                  <c:v>-0.58778525229245193</c:v>
                </c:pt>
                <c:pt idx="153">
                  <c:v>-0.5224985647159277</c:v>
                </c:pt>
                <c:pt idx="154">
                  <c:v>-0.45399049973952427</c:v>
                </c:pt>
                <c:pt idx="155">
                  <c:v>-0.38268343236506602</c:v>
                </c:pt>
                <c:pt idx="156">
                  <c:v>-0.30901699437492253</c:v>
                </c:pt>
                <c:pt idx="157">
                  <c:v>-0.23344536385587955</c:v>
                </c:pt>
                <c:pt idx="158">
                  <c:v>-0.15643446504020414</c:v>
                </c:pt>
                <c:pt idx="159">
                  <c:v>-7.8459095727817535E-2</c:v>
                </c:pt>
                <c:pt idx="160">
                  <c:v>2.7931650048440559E-14</c:v>
                </c:pt>
                <c:pt idx="161">
                  <c:v>7.8459095727873227E-2</c:v>
                </c:pt>
                <c:pt idx="162">
                  <c:v>0.15643446504025932</c:v>
                </c:pt>
                <c:pt idx="163">
                  <c:v>0.2334453638559304</c:v>
                </c:pt>
                <c:pt idx="164">
                  <c:v>0.30901699437497226</c:v>
                </c:pt>
                <c:pt idx="165">
                  <c:v>0.38268343236511432</c:v>
                </c:pt>
                <c:pt idx="166">
                  <c:v>0.4539904997395709</c:v>
                </c:pt>
                <c:pt idx="167">
                  <c:v>0.52249856471597234</c:v>
                </c:pt>
                <c:pt idx="168">
                  <c:v>0.58778525229249567</c:v>
                </c:pt>
                <c:pt idx="169">
                  <c:v>0.6494480483302052</c:v>
                </c:pt>
                <c:pt idx="170">
                  <c:v>0.70710678118656789</c:v>
                </c:pt>
                <c:pt idx="171">
                  <c:v>0.76040596560004992</c:v>
                </c:pt>
                <c:pt idx="172">
                  <c:v>0.80901699437496488</c:v>
                </c:pt>
                <c:pt idx="173">
                  <c:v>0.85264016435410706</c:v>
                </c:pt>
                <c:pt idx="174">
                  <c:v>0.89100652418838089</c:v>
                </c:pt>
                <c:pt idx="175">
                  <c:v>0.92387953251129795</c:v>
                </c:pt>
                <c:pt idx="176">
                  <c:v>0.95105651629516275</c:v>
                </c:pt>
                <c:pt idx="177">
                  <c:v>0.97236992039768366</c:v>
                </c:pt>
                <c:pt idx="178">
                  <c:v>0.98768834059514254</c:v>
                </c:pt>
                <c:pt idx="179">
                  <c:v>0.99691733373313041</c:v>
                </c:pt>
                <c:pt idx="180">
                  <c:v>1</c:v>
                </c:pt>
                <c:pt idx="181">
                  <c:v>0.99691733373312552</c:v>
                </c:pt>
                <c:pt idx="182">
                  <c:v>0.98768834059513266</c:v>
                </c:pt>
                <c:pt idx="183">
                  <c:v>0.97236992039766934</c:v>
                </c:pt>
                <c:pt idx="184">
                  <c:v>0.95105651629514387</c:v>
                </c:pt>
                <c:pt idx="185">
                  <c:v>0.92387953251127453</c:v>
                </c:pt>
                <c:pt idx="186">
                  <c:v>0.89100652418835324</c:v>
                </c:pt>
                <c:pt idx="187">
                  <c:v>0.85264016435407508</c:v>
                </c:pt>
                <c:pt idx="188">
                  <c:v>0.80901699437492791</c:v>
                </c:pt>
                <c:pt idx="189">
                  <c:v>0.76040596560000906</c:v>
                </c:pt>
                <c:pt idx="190">
                  <c:v>0.70710678118652348</c:v>
                </c:pt>
                <c:pt idx="191">
                  <c:v>0.64944804833015746</c:v>
                </c:pt>
                <c:pt idx="192">
                  <c:v>0.58778525229244771</c:v>
                </c:pt>
                <c:pt idx="193">
                  <c:v>0.52249856471592171</c:v>
                </c:pt>
                <c:pt idx="194">
                  <c:v>0.45399049973951805</c:v>
                </c:pt>
                <c:pt idx="195">
                  <c:v>0.38268343236505953</c:v>
                </c:pt>
                <c:pt idx="196">
                  <c:v>0.30901699437491592</c:v>
                </c:pt>
                <c:pt idx="197">
                  <c:v>0.23344536385587275</c:v>
                </c:pt>
                <c:pt idx="198">
                  <c:v>0.15643446504019726</c:v>
                </c:pt>
                <c:pt idx="199">
                  <c:v>7.8459095727810582E-2</c:v>
                </c:pt>
                <c:pt idx="200">
                  <c:v>-3.4914562560550699E-14</c:v>
                </c:pt>
                <c:pt idx="201">
                  <c:v>-7.8459095727880193E-2</c:v>
                </c:pt>
                <c:pt idx="202">
                  <c:v>-0.1564344650402627</c:v>
                </c:pt>
                <c:pt idx="203">
                  <c:v>-0.2334453638559372</c:v>
                </c:pt>
                <c:pt idx="204">
                  <c:v>-0.30901699437497893</c:v>
                </c:pt>
                <c:pt idx="205">
                  <c:v>-0.38268343236512076</c:v>
                </c:pt>
                <c:pt idx="206">
                  <c:v>-0.45399049973957711</c:v>
                </c:pt>
                <c:pt idx="207">
                  <c:v>-0.52249856471597822</c:v>
                </c:pt>
                <c:pt idx="208">
                  <c:v>-0.58778525229250134</c:v>
                </c:pt>
                <c:pt idx="209">
                  <c:v>-0.64944804833021053</c:v>
                </c:pt>
                <c:pt idx="210">
                  <c:v>-0.70710678118657277</c:v>
                </c:pt>
                <c:pt idx="211">
                  <c:v>-0.76040596560005447</c:v>
                </c:pt>
                <c:pt idx="212">
                  <c:v>-0.80901699437496899</c:v>
                </c:pt>
                <c:pt idx="213">
                  <c:v>-0.85264016435410972</c:v>
                </c:pt>
                <c:pt idx="214">
                  <c:v>-0.89100652418838489</c:v>
                </c:pt>
                <c:pt idx="215">
                  <c:v>-0.92387953251129995</c:v>
                </c:pt>
                <c:pt idx="216">
                  <c:v>-0.95105651629516541</c:v>
                </c:pt>
                <c:pt idx="217">
                  <c:v>-0.97236992039768488</c:v>
                </c:pt>
                <c:pt idx="218">
                  <c:v>-0.98768834059514388</c:v>
                </c:pt>
                <c:pt idx="219">
                  <c:v>-0.99691733373313085</c:v>
                </c:pt>
                <c:pt idx="220">
                  <c:v>-1</c:v>
                </c:pt>
                <c:pt idx="221">
                  <c:v>-0.99691733373312508</c:v>
                </c:pt>
                <c:pt idx="222">
                  <c:v>-0.98768834059513189</c:v>
                </c:pt>
                <c:pt idx="223">
                  <c:v>-0.97236992039766779</c:v>
                </c:pt>
                <c:pt idx="224">
                  <c:v>-0.95105651629514176</c:v>
                </c:pt>
                <c:pt idx="225">
                  <c:v>-0.92387953251127186</c:v>
                </c:pt>
                <c:pt idx="226">
                  <c:v>-0.89100652418835002</c:v>
                </c:pt>
                <c:pt idx="227">
                  <c:v>-0.85264016435407142</c:v>
                </c:pt>
                <c:pt idx="228">
                  <c:v>-0.8090169943749238</c:v>
                </c:pt>
                <c:pt idx="229">
                  <c:v>-0.76040596560000462</c:v>
                </c:pt>
                <c:pt idx="230">
                  <c:v>-0.70710678118651848</c:v>
                </c:pt>
                <c:pt idx="231">
                  <c:v>-0.64944804833015213</c:v>
                </c:pt>
                <c:pt idx="232">
                  <c:v>-0.58778525229244205</c:v>
                </c:pt>
                <c:pt idx="233">
                  <c:v>-0.52249856471591583</c:v>
                </c:pt>
                <c:pt idx="234">
                  <c:v>-0.45399049973951183</c:v>
                </c:pt>
                <c:pt idx="235">
                  <c:v>-0.38268343236505309</c:v>
                </c:pt>
                <c:pt idx="236">
                  <c:v>-0.30901699437490926</c:v>
                </c:pt>
                <c:pt idx="237">
                  <c:v>-0.23344536385586595</c:v>
                </c:pt>
                <c:pt idx="238">
                  <c:v>-0.15643446504019035</c:v>
                </c:pt>
              </c:numCache>
            </c:numRef>
          </c:val>
          <c:smooth val="0"/>
          <c:extLst>
            <c:ext xmlns:c16="http://schemas.microsoft.com/office/drawing/2014/chart" uri="{C3380CC4-5D6E-409C-BE32-E72D297353CC}">
              <c16:uniqueId val="{00000001-BFA5-4CC0-B7C0-6B6137C53BA0}"/>
            </c:ext>
          </c:extLst>
        </c:ser>
        <c:ser>
          <c:idx val="2"/>
          <c:order val="2"/>
          <c:tx>
            <c:strRef>
              <c:f>Sheet1!$D$1</c:f>
              <c:strCache>
                <c:ptCount val="1"/>
                <c:pt idx="0">
                  <c:v>h(x)</c:v>
                </c:pt>
              </c:strCache>
            </c:strRef>
          </c:tx>
          <c:spPr>
            <a:ln w="28575" cap="rnd">
              <a:solidFill>
                <a:srgbClr val="7030A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D$2:$D$240</c:f>
              <c:numCache>
                <c:formatCode>General</c:formatCode>
                <c:ptCount val="239"/>
                <c:pt idx="0">
                  <c:v>0</c:v>
                </c:pt>
                <c:pt idx="1">
                  <c:v>0.10463604403571831</c:v>
                </c:pt>
                <c:pt idx="2">
                  <c:v>0.20877042128317513</c:v>
                </c:pt>
                <c:pt idx="3">
                  <c:v>0.31190445958375101</c:v>
                </c:pt>
                <c:pt idx="4">
                  <c:v>0.41354545764260175</c:v>
                </c:pt>
                <c:pt idx="5">
                  <c:v>0.51320962458514241</c:v>
                </c:pt>
                <c:pt idx="6">
                  <c:v>0.61042496477977892</c:v>
                </c:pt>
                <c:pt idx="7">
                  <c:v>0.70473409020809774</c:v>
                </c:pt>
                <c:pt idx="8">
                  <c:v>0.79569694311023387</c:v>
                </c:pt>
                <c:pt idx="9">
                  <c:v>0.88289341218609074</c:v>
                </c:pt>
                <c:pt idx="10">
                  <c:v>0.9659258262890702</c:v>
                </c:pt>
                <c:pt idx="11">
                  <c:v>1.0444213103039552</c:v>
                </c:pt>
                <c:pt idx="12">
                  <c:v>1.1180339887498967</c:v>
                </c:pt>
                <c:pt idx="13">
                  <c:v>1.186447023587865</c:v>
                </c:pt>
                <c:pt idx="14">
                  <c:v>1.2493744737336698</c:v>
                </c:pt>
                <c:pt idx="15">
                  <c:v>1.3065629648763784</c:v>
                </c:pt>
                <c:pt idx="16">
                  <c:v>1.3577931593709556</c:v>
                </c:pt>
                <c:pt idx="17">
                  <c:v>1.4028810172059734</c:v>
                </c:pt>
                <c:pt idx="18">
                  <c:v>1.4416788403346859</c:v>
                </c:pt>
                <c:pt idx="19">
                  <c:v>1.4740760939927375</c:v>
                </c:pt>
                <c:pt idx="20">
                  <c:v>1.5000000000000009</c:v>
                </c:pt>
                <c:pt idx="21">
                  <c:v>1.5194158984490778</c:v>
                </c:pt>
                <c:pt idx="22">
                  <c:v>1.5323273756101652</c:v>
                </c:pt>
                <c:pt idx="23">
                  <c:v>1.5387761573225096</c:v>
                </c:pt>
                <c:pt idx="24">
                  <c:v>1.5388417685876266</c:v>
                </c:pt>
                <c:pt idx="25">
                  <c:v>1.532640961520007</c:v>
                </c:pt>
                <c:pt idx="26">
                  <c:v>1.5203269152382046</c:v>
                </c:pt>
                <c:pt idx="27">
                  <c:v>1.5020882126842745</c:v>
                </c:pt>
                <c:pt idx="28">
                  <c:v>1.4781476007338039</c:v>
                </c:pt>
                <c:pt idx="29">
                  <c:v>1.448760541293783</c:v>
                </c:pt>
                <c:pt idx="30">
                  <c:v>1.4142135623730927</c:v>
                </c:pt>
                <c:pt idx="31">
                  <c:v>1.3748224193424685</c:v>
                </c:pt>
                <c:pt idx="32">
                  <c:v>1.3309300777698643</c:v>
                </c:pt>
                <c:pt idx="33">
                  <c:v>1.2829045303159763</c:v>
                </c:pt>
                <c:pt idx="34">
                  <c:v>1.2311364611965139</c:v>
                </c:pt>
                <c:pt idx="35">
                  <c:v>1.1760367726563206</c:v>
                </c:pt>
                <c:pt idx="36">
                  <c:v>1.1180339887498902</c:v>
                </c:pt>
                <c:pt idx="37">
                  <c:v>1.0575715524779159</c:v>
                </c:pt>
                <c:pt idx="38">
                  <c:v>0.99510503298564956</c:v>
                </c:pt>
                <c:pt idx="39">
                  <c:v>0.93109926008193178</c:v>
                </c:pt>
                <c:pt idx="40">
                  <c:v>0.86602540378443282</c:v>
                </c:pt>
                <c:pt idx="41">
                  <c:v>0.80035801693411501</c:v>
                </c:pt>
                <c:pt idx="42">
                  <c:v>0.73457205914813117</c:v>
                </c:pt>
                <c:pt idx="43">
                  <c:v>0.6691399204939491</c:v>
                </c:pt>
                <c:pt idx="44">
                  <c:v>0.60452846326764731</c:v>
                </c:pt>
                <c:pt idx="45">
                  <c:v>0.54119610014619068</c:v>
                </c:pt>
                <c:pt idx="46">
                  <c:v>0.47958992675764883</c:v>
                </c:pt>
                <c:pt idx="47">
                  <c:v>0.42014292637622341</c:v>
                </c:pt>
                <c:pt idx="48">
                  <c:v>0.36327126400267495</c:v>
                </c:pt>
                <c:pt idx="49">
                  <c:v>0.30937168653800384</c:v>
                </c:pt>
                <c:pt idx="50">
                  <c:v>0.25881904510251541</c:v>
                </c:pt>
                <c:pt idx="51">
                  <c:v>0.21196395479764085</c:v>
                </c:pt>
                <c:pt idx="52">
                  <c:v>0.16913060635885369</c:v>
                </c:pt>
                <c:pt idx="53">
                  <c:v>0.130614743209858</c:v>
                </c:pt>
                <c:pt idx="54">
                  <c:v>9.6681816406765986E-2</c:v>
                </c:pt>
                <c:pt idx="55">
                  <c:v>6.7565328862520202E-2</c:v>
                </c:pt>
                <c:pt idx="56">
                  <c:v>4.3465379073117094E-2</c:v>
                </c:pt>
                <c:pt idx="57">
                  <c:v>2.4547413335449186E-2</c:v>
                </c:pt>
                <c:pt idx="58">
                  <c:v>1.0941194159434842E-2</c:v>
                </c:pt>
                <c:pt idx="59">
                  <c:v>2.7399912424286299E-3</c:v>
                </c:pt>
                <c:pt idx="60">
                  <c:v>0</c:v>
                </c:pt>
                <c:pt idx="61">
                  <c:v>2.7399912424299622E-3</c:v>
                </c:pt>
                <c:pt idx="62">
                  <c:v>1.0941194159437617E-2</c:v>
                </c:pt>
                <c:pt idx="63">
                  <c:v>2.4547413335453516E-2</c:v>
                </c:pt>
                <c:pt idx="64">
                  <c:v>4.3465379073122645E-2</c:v>
                </c:pt>
                <c:pt idx="65">
                  <c:v>6.7565328862527307E-2</c:v>
                </c:pt>
                <c:pt idx="66">
                  <c:v>9.6681816406774423E-2</c:v>
                </c:pt>
                <c:pt idx="67">
                  <c:v>0.13061474320986777</c:v>
                </c:pt>
                <c:pt idx="68">
                  <c:v>0.16913060635886401</c:v>
                </c:pt>
                <c:pt idx="69">
                  <c:v>0.2119639547976524</c:v>
                </c:pt>
                <c:pt idx="70">
                  <c:v>0.25881904510252829</c:v>
                </c:pt>
                <c:pt idx="71">
                  <c:v>0.30937168653801728</c:v>
                </c:pt>
                <c:pt idx="72">
                  <c:v>0.36327126400268905</c:v>
                </c:pt>
                <c:pt idx="73">
                  <c:v>0.42014292637623896</c:v>
                </c:pt>
                <c:pt idx="74">
                  <c:v>0.47958992675766504</c:v>
                </c:pt>
                <c:pt idx="75">
                  <c:v>0.54119610014620778</c:v>
                </c:pt>
                <c:pt idx="76">
                  <c:v>0.60452846326766418</c:v>
                </c:pt>
                <c:pt idx="77">
                  <c:v>0.66913992049396565</c:v>
                </c:pt>
                <c:pt idx="78">
                  <c:v>0.73457205914814794</c:v>
                </c:pt>
                <c:pt idx="79">
                  <c:v>0.80035801693413178</c:v>
                </c:pt>
                <c:pt idx="80">
                  <c:v>0.86602540378445025</c:v>
                </c:pt>
                <c:pt idx="81">
                  <c:v>0.93109926008194899</c:v>
                </c:pt>
                <c:pt idx="82">
                  <c:v>0.99510503298566544</c:v>
                </c:pt>
                <c:pt idx="83">
                  <c:v>1.0575715524779317</c:v>
                </c:pt>
                <c:pt idx="84">
                  <c:v>1.1180339887499053</c:v>
                </c:pt>
                <c:pt idx="85">
                  <c:v>1.1760367726563352</c:v>
                </c:pt>
                <c:pt idx="86">
                  <c:v>1.2311364611965276</c:v>
                </c:pt>
                <c:pt idx="87">
                  <c:v>1.2829045303159889</c:v>
                </c:pt>
                <c:pt idx="88">
                  <c:v>1.330930077769876</c:v>
                </c:pt>
                <c:pt idx="89">
                  <c:v>1.3748224193424794</c:v>
                </c:pt>
                <c:pt idx="90">
                  <c:v>1.4142135623731025</c:v>
                </c:pt>
                <c:pt idx="91">
                  <c:v>1.4487605412937916</c:v>
                </c:pt>
                <c:pt idx="92">
                  <c:v>1.478147600733811</c:v>
                </c:pt>
                <c:pt idx="93">
                  <c:v>1.5020882126842803</c:v>
                </c:pt>
                <c:pt idx="94">
                  <c:v>1.5203269152382086</c:v>
                </c:pt>
                <c:pt idx="95">
                  <c:v>1.5326409615200096</c:v>
                </c:pt>
                <c:pt idx="96">
                  <c:v>1.5388417685876274</c:v>
                </c:pt>
                <c:pt idx="97">
                  <c:v>1.5387761573225087</c:v>
                </c:pt>
                <c:pt idx="98">
                  <c:v>1.5323273756101627</c:v>
                </c:pt>
                <c:pt idx="99">
                  <c:v>1.5194158984490733</c:v>
                </c:pt>
                <c:pt idx="100">
                  <c:v>1.4999999999999949</c:v>
                </c:pt>
                <c:pt idx="101">
                  <c:v>1.4740760939927302</c:v>
                </c:pt>
                <c:pt idx="102">
                  <c:v>1.441678840334677</c:v>
                </c:pt>
                <c:pt idx="103">
                  <c:v>1.4028810172059627</c:v>
                </c:pt>
                <c:pt idx="104">
                  <c:v>1.3577931593709429</c:v>
                </c:pt>
                <c:pt idx="105">
                  <c:v>1.3065629648763641</c:v>
                </c:pt>
                <c:pt idx="106">
                  <c:v>1.2493744737336545</c:v>
                </c:pt>
                <c:pt idx="107">
                  <c:v>1.1864470235878477</c:v>
                </c:pt>
                <c:pt idx="108">
                  <c:v>1.1180339887498778</c:v>
                </c:pt>
                <c:pt idx="109">
                  <c:v>1.0444213103039348</c:v>
                </c:pt>
                <c:pt idx="110">
                  <c:v>0.965925826289048</c:v>
                </c:pt>
                <c:pt idx="111">
                  <c:v>0.88289341218606898</c:v>
                </c:pt>
                <c:pt idx="112">
                  <c:v>0.79569694311021077</c:v>
                </c:pt>
                <c:pt idx="113">
                  <c:v>0.70473409020807332</c:v>
                </c:pt>
                <c:pt idx="114">
                  <c:v>0.61042496477975328</c:v>
                </c:pt>
                <c:pt idx="115">
                  <c:v>0.51320962458511576</c:v>
                </c:pt>
                <c:pt idx="116">
                  <c:v>0.41354545764257633</c:v>
                </c:pt>
                <c:pt idx="117">
                  <c:v>0.31190445958372476</c:v>
                </c:pt>
                <c:pt idx="118">
                  <c:v>0.20877042128314821</c:v>
                </c:pt>
                <c:pt idx="119">
                  <c:v>0.10463604403569082</c:v>
                </c:pt>
                <c:pt idx="120">
                  <c:v>-2.7931650048440559E-14</c:v>
                </c:pt>
                <c:pt idx="121">
                  <c:v>-0.10463604403574434</c:v>
                </c:pt>
                <c:pt idx="122">
                  <c:v>-0.20877042128320134</c:v>
                </c:pt>
                <c:pt idx="123">
                  <c:v>-0.31190445958377727</c:v>
                </c:pt>
                <c:pt idx="124">
                  <c:v>-0.4135454576426279</c:v>
                </c:pt>
                <c:pt idx="125">
                  <c:v>-0.51320962458516828</c:v>
                </c:pt>
                <c:pt idx="126">
                  <c:v>-0.61042496477980235</c:v>
                </c:pt>
                <c:pt idx="127">
                  <c:v>-0.70473409020812083</c:v>
                </c:pt>
                <c:pt idx="128">
                  <c:v>-0.79569694311025652</c:v>
                </c:pt>
                <c:pt idx="129">
                  <c:v>-0.8828934121861125</c:v>
                </c:pt>
                <c:pt idx="130">
                  <c:v>-0.96592582628909096</c:v>
                </c:pt>
                <c:pt idx="131">
                  <c:v>-1.044421310303975</c:v>
                </c:pt>
                <c:pt idx="132">
                  <c:v>-1.1180339887499153</c:v>
                </c:pt>
                <c:pt idx="133">
                  <c:v>-1.1864470235878823</c:v>
                </c:pt>
                <c:pt idx="134">
                  <c:v>-1.249374473733686</c:v>
                </c:pt>
                <c:pt idx="135">
                  <c:v>-1.306562964876393</c:v>
                </c:pt>
                <c:pt idx="136">
                  <c:v>-1.3577931593709676</c:v>
                </c:pt>
                <c:pt idx="137">
                  <c:v>-1.402881017205984</c:v>
                </c:pt>
                <c:pt idx="138">
                  <c:v>-1.4416788403346952</c:v>
                </c:pt>
                <c:pt idx="139">
                  <c:v>-1.4740760939927453</c:v>
                </c:pt>
                <c:pt idx="140">
                  <c:v>-1.5000000000000071</c:v>
                </c:pt>
                <c:pt idx="141">
                  <c:v>-1.5194158984490818</c:v>
                </c:pt>
                <c:pt idx="142">
                  <c:v>-1.5323273756101679</c:v>
                </c:pt>
                <c:pt idx="143">
                  <c:v>-1.5387761573225105</c:v>
                </c:pt>
                <c:pt idx="144">
                  <c:v>-1.5388417685876257</c:v>
                </c:pt>
                <c:pt idx="145">
                  <c:v>-1.5326409615200045</c:v>
                </c:pt>
                <c:pt idx="146">
                  <c:v>-1.5203269152382002</c:v>
                </c:pt>
                <c:pt idx="147">
                  <c:v>-1.5020882126842687</c:v>
                </c:pt>
                <c:pt idx="148">
                  <c:v>-1.4781476007337964</c:v>
                </c:pt>
                <c:pt idx="149">
                  <c:v>-1.4487605412937739</c:v>
                </c:pt>
                <c:pt idx="150">
                  <c:v>-1.414213562373082</c:v>
                </c:pt>
                <c:pt idx="151">
                  <c:v>-1.3748224193424576</c:v>
                </c:pt>
                <c:pt idx="152">
                  <c:v>-1.3309300777698518</c:v>
                </c:pt>
                <c:pt idx="153">
                  <c:v>-1.2829045303159641</c:v>
                </c:pt>
                <c:pt idx="154">
                  <c:v>-1.2311364611965006</c:v>
                </c:pt>
                <c:pt idx="155">
                  <c:v>-1.1760367726563064</c:v>
                </c:pt>
                <c:pt idx="156">
                  <c:v>-1.1180339887498751</c:v>
                </c:pt>
                <c:pt idx="157">
                  <c:v>-1.0575715524779001</c:v>
                </c:pt>
                <c:pt idx="158">
                  <c:v>-0.99510503298563302</c:v>
                </c:pt>
                <c:pt idx="159">
                  <c:v>-0.93109926008191457</c:v>
                </c:pt>
                <c:pt idx="160">
                  <c:v>-0.86602540378441528</c:v>
                </c:pt>
                <c:pt idx="161">
                  <c:v>-0.80035801693409669</c:v>
                </c:pt>
                <c:pt idx="162">
                  <c:v>-0.73457205914811285</c:v>
                </c:pt>
                <c:pt idx="163">
                  <c:v>-0.669139920493934</c:v>
                </c:pt>
                <c:pt idx="164">
                  <c:v>-0.60452846326763221</c:v>
                </c:pt>
                <c:pt idx="165">
                  <c:v>-0.54119610014617603</c:v>
                </c:pt>
                <c:pt idx="166">
                  <c:v>-0.47958992675763418</c:v>
                </c:pt>
                <c:pt idx="167">
                  <c:v>-0.4201429263762092</c:v>
                </c:pt>
                <c:pt idx="168">
                  <c:v>-0.36327126400266085</c:v>
                </c:pt>
                <c:pt idx="169">
                  <c:v>-0.30937168653799063</c:v>
                </c:pt>
                <c:pt idx="170">
                  <c:v>-0.25881904510250298</c:v>
                </c:pt>
                <c:pt idx="171">
                  <c:v>-0.21196395479762908</c:v>
                </c:pt>
                <c:pt idx="172">
                  <c:v>-0.16913060635884292</c:v>
                </c:pt>
                <c:pt idx="173">
                  <c:v>-0.13061474320984923</c:v>
                </c:pt>
                <c:pt idx="174">
                  <c:v>-9.6681816406758325E-2</c:v>
                </c:pt>
                <c:pt idx="175">
                  <c:v>-6.7565328862513763E-2</c:v>
                </c:pt>
                <c:pt idx="176">
                  <c:v>-4.3465379073111654E-2</c:v>
                </c:pt>
                <c:pt idx="177">
                  <c:v>-2.4547413335445079E-2</c:v>
                </c:pt>
                <c:pt idx="178">
                  <c:v>-1.0941194159431844E-2</c:v>
                </c:pt>
                <c:pt idx="179">
                  <c:v>-2.7399912424271866E-3</c:v>
                </c:pt>
                <c:pt idx="180">
                  <c:v>0</c:v>
                </c:pt>
                <c:pt idx="181">
                  <c:v>-2.7399912424315165E-3</c:v>
                </c:pt>
                <c:pt idx="182">
                  <c:v>-1.0941194159440615E-2</c:v>
                </c:pt>
                <c:pt idx="183">
                  <c:v>-2.4547413335457846E-2</c:v>
                </c:pt>
                <c:pt idx="184">
                  <c:v>-4.3465379073128418E-2</c:v>
                </c:pt>
                <c:pt idx="185">
                  <c:v>-6.7565328862534524E-2</c:v>
                </c:pt>
                <c:pt idx="186">
                  <c:v>-9.6681816406782861E-2</c:v>
                </c:pt>
                <c:pt idx="187">
                  <c:v>-0.13061474320987754</c:v>
                </c:pt>
                <c:pt idx="188">
                  <c:v>-0.16913060635887545</c:v>
                </c:pt>
                <c:pt idx="189">
                  <c:v>-0.21196395479766494</c:v>
                </c:pt>
                <c:pt idx="190">
                  <c:v>-0.25881904510254194</c:v>
                </c:pt>
                <c:pt idx="191">
                  <c:v>-0.30937168653803238</c:v>
                </c:pt>
                <c:pt idx="192">
                  <c:v>-0.3632712640027026</c:v>
                </c:pt>
                <c:pt idx="193">
                  <c:v>-0.42014292637625317</c:v>
                </c:pt>
                <c:pt idx="194">
                  <c:v>-0.47958992675767981</c:v>
                </c:pt>
                <c:pt idx="195">
                  <c:v>-0.5411961001462231</c:v>
                </c:pt>
                <c:pt idx="196">
                  <c:v>-0.6045284632676805</c:v>
                </c:pt>
                <c:pt idx="197">
                  <c:v>-0.66913992049398296</c:v>
                </c:pt>
                <c:pt idx="198">
                  <c:v>-0.73457205914816548</c:v>
                </c:pt>
                <c:pt idx="199">
                  <c:v>-0.80035801693414932</c:v>
                </c:pt>
                <c:pt idx="200">
                  <c:v>-0.86602540378446768</c:v>
                </c:pt>
                <c:pt idx="201">
                  <c:v>-0.93109926008196631</c:v>
                </c:pt>
                <c:pt idx="202">
                  <c:v>-0.99510503298568076</c:v>
                </c:pt>
                <c:pt idx="203">
                  <c:v>-1.0575715524779465</c:v>
                </c:pt>
                <c:pt idx="204">
                  <c:v>-1.1180339887499198</c:v>
                </c:pt>
                <c:pt idx="205">
                  <c:v>-1.176036772656349</c:v>
                </c:pt>
                <c:pt idx="206">
                  <c:v>-1.2311364611965407</c:v>
                </c:pt>
                <c:pt idx="207">
                  <c:v>-1.2829045303160016</c:v>
                </c:pt>
                <c:pt idx="208">
                  <c:v>-1.3309300777698876</c:v>
                </c:pt>
                <c:pt idx="209">
                  <c:v>-1.3748224193424898</c:v>
                </c:pt>
                <c:pt idx="210">
                  <c:v>-1.4142135623731118</c:v>
                </c:pt>
                <c:pt idx="211">
                  <c:v>-1.4487605412937996</c:v>
                </c:pt>
                <c:pt idx="212">
                  <c:v>-1.4781476007338186</c:v>
                </c:pt>
                <c:pt idx="213">
                  <c:v>-1.5020882126842845</c:v>
                </c:pt>
                <c:pt idx="214">
                  <c:v>-1.5203269152382131</c:v>
                </c:pt>
                <c:pt idx="215">
                  <c:v>-1.5326409615200109</c:v>
                </c:pt>
                <c:pt idx="216">
                  <c:v>-1.5388417685876288</c:v>
                </c:pt>
                <c:pt idx="217">
                  <c:v>-1.5387761573225074</c:v>
                </c:pt>
                <c:pt idx="218">
                  <c:v>-1.5323273756101603</c:v>
                </c:pt>
                <c:pt idx="219">
                  <c:v>-1.5194158984490689</c:v>
                </c:pt>
                <c:pt idx="220">
                  <c:v>-1.4999999999999889</c:v>
                </c:pt>
                <c:pt idx="221">
                  <c:v>-1.4740760939927222</c:v>
                </c:pt>
                <c:pt idx="222">
                  <c:v>-1.4416788403346679</c:v>
                </c:pt>
                <c:pt idx="223">
                  <c:v>-1.4028810172059518</c:v>
                </c:pt>
                <c:pt idx="224">
                  <c:v>-1.3577931593709305</c:v>
                </c:pt>
                <c:pt idx="225">
                  <c:v>-1.3065629648763499</c:v>
                </c:pt>
                <c:pt idx="226">
                  <c:v>-1.2493744737336383</c:v>
                </c:pt>
                <c:pt idx="227">
                  <c:v>-1.1864470235878302</c:v>
                </c:pt>
                <c:pt idx="228">
                  <c:v>-1.1180339887498587</c:v>
                </c:pt>
                <c:pt idx="229">
                  <c:v>-1.0444213103039146</c:v>
                </c:pt>
                <c:pt idx="230">
                  <c:v>-0.96592582628902635</c:v>
                </c:pt>
                <c:pt idx="231">
                  <c:v>-0.88289341218604434</c:v>
                </c:pt>
                <c:pt idx="232">
                  <c:v>-0.7956969431101889</c:v>
                </c:pt>
                <c:pt idx="233">
                  <c:v>-0.70473409020805056</c:v>
                </c:pt>
                <c:pt idx="234">
                  <c:v>-0.61042496477972974</c:v>
                </c:pt>
                <c:pt idx="235">
                  <c:v>-0.51320962458509156</c:v>
                </c:pt>
                <c:pt idx="236">
                  <c:v>-0.41354545764254941</c:v>
                </c:pt>
                <c:pt idx="237">
                  <c:v>-0.31190445958369739</c:v>
                </c:pt>
                <c:pt idx="238">
                  <c:v>-0.20877042128312051</c:v>
                </c:pt>
              </c:numCache>
            </c:numRef>
          </c:val>
          <c:smooth val="0"/>
          <c:extLst>
            <c:ext xmlns:c16="http://schemas.microsoft.com/office/drawing/2014/chart" uri="{C3380CC4-5D6E-409C-BE32-E72D297353CC}">
              <c16:uniqueId val="{00000002-BFA5-4CC0-B7C0-6B6137C53BA0}"/>
            </c:ext>
          </c:extLst>
        </c:ser>
        <c:dLbls>
          <c:showLegendKey val="0"/>
          <c:showVal val="0"/>
          <c:showCatName val="0"/>
          <c:showSerName val="0"/>
          <c:showPercent val="0"/>
          <c:showBubbleSize val="0"/>
        </c:dLbls>
        <c:smooth val="0"/>
        <c:axId val="1283027872"/>
        <c:axId val="1283028704"/>
      </c:lineChart>
      <c:catAx>
        <c:axId val="1283027872"/>
        <c:scaling>
          <c:orientation val="minMax"/>
        </c:scaling>
        <c:delete val="1"/>
        <c:axPos val="b"/>
        <c:numFmt formatCode="General" sourceLinked="1"/>
        <c:majorTickMark val="none"/>
        <c:minorTickMark val="none"/>
        <c:tickLblPos val="nextTo"/>
        <c:crossAx val="1283028704"/>
        <c:crosses val="autoZero"/>
        <c:auto val="1"/>
        <c:lblAlgn val="ctr"/>
        <c:lblOffset val="100"/>
        <c:noMultiLvlLbl val="0"/>
      </c:catAx>
      <c:valAx>
        <c:axId val="12830287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283027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E38FC4D-122F-472F-96A2-B1BC601FF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9</TotalTime>
  <Pages>3</Pages>
  <Words>454</Words>
  <Characters>258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6</cp:revision>
  <dcterms:created xsi:type="dcterms:W3CDTF">2020-02-03T17:21:00Z</dcterms:created>
  <dcterms:modified xsi:type="dcterms:W3CDTF">2020-02-05T08:55:00Z</dcterms:modified>
</cp:coreProperties>
</file>